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405C40" w14:textId="73909961" w:rsidR="00186B1F" w:rsidRDefault="007D40BB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>202</w:t>
      </w:r>
      <w:r w:rsidR="007D146F">
        <w:rPr>
          <w:rFonts w:ascii="Bookman Old Style" w:hAnsi="Bookman Old Style" w:cs="Arial Rounded MT Bold"/>
          <w:sz w:val="14"/>
          <w:szCs w:val="14"/>
        </w:rPr>
        <w:t>5</w:t>
      </w:r>
      <w:r w:rsidR="00370B1C">
        <w:rPr>
          <w:rFonts w:ascii="Bookman Old Style" w:hAnsi="Bookman Old Style" w:cs="Arial Rounded MT Bold"/>
          <w:sz w:val="14"/>
          <w:szCs w:val="14"/>
        </w:rPr>
        <w:t xml:space="preserve"> SALN Form</w:t>
      </w:r>
    </w:p>
    <w:p w14:paraId="10405C41" w14:textId="45019230" w:rsidR="00504FC9" w:rsidRDefault="00504FC9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 xml:space="preserve">Per CSC Resolution No. </w:t>
      </w:r>
      <w:r w:rsidR="008601F3">
        <w:rPr>
          <w:rFonts w:ascii="Bookman Old Style" w:hAnsi="Bookman Old Style" w:cs="Arial Rounded MT Bold"/>
          <w:sz w:val="14"/>
          <w:szCs w:val="14"/>
        </w:rPr>
        <w:t>2500632</w:t>
      </w:r>
    </w:p>
    <w:p w14:paraId="10405C42" w14:textId="0F177294" w:rsidR="00504FC9" w:rsidRPr="00277AD9" w:rsidRDefault="00504FC9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 xml:space="preserve">Promulgated on </w:t>
      </w:r>
      <w:r w:rsidR="008601F3">
        <w:rPr>
          <w:rFonts w:ascii="Bookman Old Style" w:hAnsi="Bookman Old Style" w:cs="Arial Rounded MT Bold"/>
          <w:sz w:val="14"/>
          <w:szCs w:val="14"/>
        </w:rPr>
        <w:t>25 June 2025</w:t>
      </w:r>
    </w:p>
    <w:p w14:paraId="10405C43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C44" w14:textId="41E802EF" w:rsidR="001249DF" w:rsidRPr="00CD4DC8" w:rsidRDefault="006C3B0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b/>
        </w:rPr>
      </w:pPr>
      <w:r w:rsidRPr="00CD4DC8">
        <w:rPr>
          <w:rFonts w:ascii="Bookman Old Style" w:hAnsi="Bookman Old Style" w:cs="Arial Rounded MT Bold"/>
          <w:b/>
        </w:rPr>
        <w:t>SWORN</w:t>
      </w:r>
      <w:r w:rsidRPr="00CD4DC8">
        <w:rPr>
          <w:rFonts w:ascii="Bookman Old Style" w:hAnsi="Bookman Old Style" w:cs="Arial Rounded MT Bold"/>
          <w:b/>
          <w:spacing w:val="-5"/>
        </w:rPr>
        <w:t xml:space="preserve"> </w:t>
      </w:r>
      <w:r w:rsidRPr="00CD4DC8">
        <w:rPr>
          <w:rFonts w:ascii="Bookman Old Style" w:hAnsi="Bookman Old Style" w:cs="Arial Rounded MT Bold"/>
          <w:b/>
        </w:rPr>
        <w:t>STATEMENT OF ASSETS, LIABILITIES</w:t>
      </w:r>
      <w:r w:rsidR="003543E5">
        <w:rPr>
          <w:rFonts w:ascii="Bookman Old Style" w:hAnsi="Bookman Old Style" w:cs="Arial Rounded MT Bold"/>
          <w:b/>
        </w:rPr>
        <w:t>,</w:t>
      </w:r>
      <w:r w:rsidRPr="00CD4DC8">
        <w:rPr>
          <w:rFonts w:ascii="Bookman Old Style" w:hAnsi="Bookman Old Style" w:cs="Arial Rounded MT Bold"/>
          <w:b/>
        </w:rPr>
        <w:t xml:space="preserve"> AND NET WORTH </w:t>
      </w:r>
    </w:p>
    <w:p w14:paraId="10405C45" w14:textId="77777777" w:rsidR="006C3B0F" w:rsidRDefault="00CE7A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  <w:r w:rsidRPr="003F25DD">
        <w:rPr>
          <w:rFonts w:ascii="Bookman Old Style" w:hAnsi="Bookman Old Style" w:cs="Arial Rounded MT Bold"/>
          <w:sz w:val="16"/>
          <w:szCs w:val="16"/>
        </w:rPr>
        <w:t xml:space="preserve"> 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>(</w:t>
      </w:r>
      <w:r>
        <w:rPr>
          <w:rFonts w:ascii="Bookman Old Style" w:hAnsi="Bookman Old Style" w:cs="Arial Rounded MT Bold"/>
          <w:sz w:val="16"/>
          <w:szCs w:val="16"/>
        </w:rPr>
        <w:t>As r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 xml:space="preserve">equired by R.A. </w:t>
      </w:r>
      <w:r w:rsidR="00C7123F">
        <w:rPr>
          <w:rFonts w:ascii="Bookman Old Style" w:hAnsi="Bookman Old Style" w:cs="Arial Rounded MT Bold"/>
          <w:sz w:val="16"/>
          <w:szCs w:val="16"/>
        </w:rPr>
        <w:t xml:space="preserve">No. 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>6713)</w:t>
      </w:r>
    </w:p>
    <w:p w14:paraId="0E1EFFA6" w14:textId="77777777" w:rsidR="00D5649F" w:rsidRDefault="00D5649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2B32129B" w14:textId="77777777" w:rsidR="00D5649F" w:rsidRPr="00CE7ABB" w:rsidRDefault="00D5649F" w:rsidP="00D5649F">
      <w:pPr>
        <w:widowControl w:val="0"/>
        <w:tabs>
          <w:tab w:val="left" w:pos="180"/>
        </w:tabs>
        <w:autoSpaceDE w:val="0"/>
        <w:autoSpaceDN w:val="0"/>
        <w:adjustRightInd w:val="0"/>
        <w:spacing w:line="273" w:lineRule="auto"/>
        <w:ind w:right="30"/>
        <w:jc w:val="center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>COMPLIANCE FOR:</w:t>
      </w:r>
    </w:p>
    <w:tbl>
      <w:tblPr>
        <w:tblStyle w:val="TableGrid"/>
        <w:tblW w:w="11052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8"/>
        <w:gridCol w:w="1926"/>
        <w:gridCol w:w="3079"/>
        <w:gridCol w:w="602"/>
        <w:gridCol w:w="1134"/>
        <w:gridCol w:w="1843"/>
      </w:tblGrid>
      <w:tr w:rsidR="00D07637" w14:paraId="264B806D" w14:textId="77777777" w:rsidTr="001632D6">
        <w:trPr>
          <w:trHeight w:val="170"/>
        </w:trPr>
        <w:tc>
          <w:tcPr>
            <w:tcW w:w="2468" w:type="dxa"/>
          </w:tcPr>
          <w:p w14:paraId="0ED6C6D2" w14:textId="3FE3B4AB" w:rsidR="00D07637" w:rsidRDefault="0012711A" w:rsidP="00D5649F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sz w:val="20"/>
                <w:szCs w:val="20"/>
              </w:rPr>
            </w:pPr>
            <w:sdt>
              <w:sdtPr>
                <w:rPr>
                  <w:rFonts w:ascii="Bookman Old Style" w:hAnsi="Bookman Old Style" w:cs="Arial Rounded MT Bold"/>
                  <w:iCs/>
                  <w:sz w:val="18"/>
                  <w:szCs w:val="20"/>
                </w:rPr>
                <w:id w:val="-656694590"/>
                <w15:appearance w15:val="hidden"/>
                <w14:checkbox>
                  <w14:checked w14:val="0"/>
                  <w14:checkedState w14:val="0052" w14:font="Webdings"/>
                  <w14:uncheckedState w14:val="2610" w14:font="MS Gothic"/>
                </w14:checkbox>
              </w:sdtPr>
              <w:sdtEndPr/>
              <w:sdtContent>
                <w:r w:rsidR="00C07592">
                  <w:rPr>
                    <w:rFonts w:ascii="MS Gothic" w:eastAsia="MS Gothic" w:hAnsi="MS Gothic" w:cs="Arial Rounded MT Bold" w:hint="eastAsia"/>
                    <w:iCs/>
                    <w:sz w:val="18"/>
                    <w:szCs w:val="20"/>
                  </w:rPr>
                  <w:t>☐</w:t>
                </w:r>
              </w:sdtContent>
            </w:sdt>
            <w:r w:rsidR="007B4988" w:rsidRPr="007B4988">
              <w:rPr>
                <w:rFonts w:ascii="Bookman Old Style" w:hAnsi="Bookman Old Style" w:cs="Arial Rounded MT Bold"/>
                <w:i/>
                <w:sz w:val="18"/>
                <w:szCs w:val="20"/>
              </w:rPr>
              <w:t>A</w:t>
            </w:r>
            <w:r w:rsidR="00D07637" w:rsidRPr="00CE7ABB">
              <w:rPr>
                <w:rFonts w:ascii="Bookman Old Style" w:hAnsi="Bookman Old Style" w:cs="Arial Rounded MT Bold"/>
                <w:i/>
                <w:sz w:val="18"/>
                <w:szCs w:val="20"/>
              </w:rPr>
              <w:t xml:space="preserve">ssumption </w:t>
            </w:r>
            <w:r w:rsidR="00D07637">
              <w:rPr>
                <w:rFonts w:ascii="Bookman Old Style" w:hAnsi="Bookman Old Style" w:cs="Arial Rounded MT Bold"/>
                <w:i/>
                <w:sz w:val="18"/>
                <w:szCs w:val="20"/>
              </w:rPr>
              <w:t xml:space="preserve">of office </w:t>
            </w:r>
            <w:r w:rsidR="00D07637" w:rsidRPr="00CE7ABB">
              <w:rPr>
                <w:rFonts w:ascii="Bookman Old Style" w:hAnsi="Bookman Old Style" w:cs="Arial Rounded MT Bold"/>
                <w:i/>
                <w:sz w:val="18"/>
                <w:szCs w:val="20"/>
              </w:rPr>
              <w:t>as of</w:t>
            </w:r>
          </w:p>
        </w:tc>
        <w:tc>
          <w:tcPr>
            <w:tcW w:w="1926" w:type="dxa"/>
            <w:tcBorders>
              <w:bottom w:val="single" w:sz="4" w:space="0" w:color="auto"/>
            </w:tcBorders>
          </w:tcPr>
          <w:p w14:paraId="60961F4F" w14:textId="0589E91A" w:rsidR="00D07637" w:rsidRPr="00D07637" w:rsidRDefault="00D07637" w:rsidP="00D07637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8"/>
                <w:szCs w:val="18"/>
              </w:rPr>
            </w:pPr>
          </w:p>
        </w:tc>
        <w:tc>
          <w:tcPr>
            <w:tcW w:w="3079" w:type="dxa"/>
          </w:tcPr>
          <w:p w14:paraId="7A3BFC4D" w14:textId="46622367" w:rsidR="00D07637" w:rsidRDefault="0012711A" w:rsidP="00D5649F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sz w:val="20"/>
                <w:szCs w:val="20"/>
              </w:rPr>
            </w:pPr>
            <w:sdt>
              <w:sdtPr>
                <w:rPr>
                  <w:rFonts w:ascii="Bookman Old Style" w:hAnsi="Bookman Old Style" w:cs="Arial Rounded MT Bold"/>
                  <w:iCs/>
                  <w:sz w:val="18"/>
                  <w:szCs w:val="20"/>
                </w:rPr>
                <w:id w:val="1034392913"/>
                <w15:appearance w15:val="hidden"/>
                <w14:checkbox>
                  <w14:checked w14:val="0"/>
                  <w14:checkedState w14:val="0052" w14:font="Webdings"/>
                  <w14:uncheckedState w14:val="2610" w14:font="MS Gothic"/>
                </w14:checkbox>
              </w:sdtPr>
              <w:sdtEndPr/>
              <w:sdtContent>
                <w:r w:rsidR="00C07592">
                  <w:rPr>
                    <w:rFonts w:ascii="MS Gothic" w:eastAsia="MS Gothic" w:hAnsi="MS Gothic" w:cs="Arial Rounded MT Bold" w:hint="eastAsia"/>
                    <w:iCs/>
                    <w:sz w:val="18"/>
                    <w:szCs w:val="20"/>
                  </w:rPr>
                  <w:t>☐</w:t>
                </w:r>
              </w:sdtContent>
            </w:sdt>
            <w:r w:rsidR="00D07637" w:rsidRPr="00CE7ABB">
              <w:rPr>
                <w:rFonts w:ascii="Bookman Old Style" w:hAnsi="Bookman Old Style" w:cs="Arial Rounded MT Bold"/>
                <w:i/>
                <w:sz w:val="18"/>
                <w:szCs w:val="20"/>
              </w:rPr>
              <w:t>Annual filing as of December 31,</w:t>
            </w:r>
          </w:p>
        </w:tc>
        <w:tc>
          <w:tcPr>
            <w:tcW w:w="602" w:type="dxa"/>
            <w:tcBorders>
              <w:bottom w:val="single" w:sz="4" w:space="0" w:color="auto"/>
            </w:tcBorders>
          </w:tcPr>
          <w:p w14:paraId="322377DB" w14:textId="78B71B7E" w:rsidR="00D07637" w:rsidRPr="00D07637" w:rsidRDefault="00D07637" w:rsidP="00D07637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DD80B82" w14:textId="727F1AA7" w:rsidR="00D07637" w:rsidRDefault="0012711A" w:rsidP="00D07637">
            <w:pPr>
              <w:widowControl w:val="0"/>
              <w:autoSpaceDE w:val="0"/>
              <w:autoSpaceDN w:val="0"/>
              <w:adjustRightInd w:val="0"/>
              <w:spacing w:line="273" w:lineRule="auto"/>
              <w:ind w:left="108" w:right="30" w:hanging="108"/>
              <w:rPr>
                <w:rFonts w:ascii="Bookman Old Style" w:hAnsi="Bookman Old Style" w:cs="Arial Rounded MT Bold"/>
                <w:sz w:val="20"/>
                <w:szCs w:val="20"/>
              </w:rPr>
            </w:pPr>
            <w:sdt>
              <w:sdtPr>
                <w:rPr>
                  <w:rFonts w:ascii="Bookman Old Style" w:hAnsi="Bookman Old Style" w:cs="Arial Rounded MT Bold"/>
                  <w:iCs/>
                  <w:sz w:val="18"/>
                  <w:szCs w:val="20"/>
                </w:rPr>
                <w:id w:val="-2058383532"/>
                <w15:appearance w15:val="hidden"/>
                <w14:checkbox>
                  <w14:checked w14:val="0"/>
                  <w14:checkedState w14:val="0052" w14:font="Webdings"/>
                  <w14:uncheckedState w14:val="2610" w14:font="MS Gothic"/>
                </w14:checkbox>
              </w:sdtPr>
              <w:sdtEndPr/>
              <w:sdtContent>
                <w:r w:rsidR="00C07592">
                  <w:rPr>
                    <w:rFonts w:ascii="MS Gothic" w:eastAsia="MS Gothic" w:hAnsi="MS Gothic" w:cs="Arial Rounded MT Bold" w:hint="eastAsia"/>
                    <w:iCs/>
                    <w:sz w:val="18"/>
                    <w:szCs w:val="20"/>
                  </w:rPr>
                  <w:t>☐</w:t>
                </w:r>
              </w:sdtContent>
            </w:sdt>
            <w:r w:rsidR="00D07637" w:rsidRPr="00CE7ABB">
              <w:rPr>
                <w:rFonts w:ascii="Bookman Old Style" w:hAnsi="Bookman Old Style" w:cs="Arial Rounded MT Bold"/>
                <w:i/>
                <w:sz w:val="18"/>
                <w:szCs w:val="20"/>
              </w:rPr>
              <w:t>Exit as of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443E54E4" w14:textId="08C6B196" w:rsidR="00D07637" w:rsidRPr="00D07637" w:rsidRDefault="00D07637" w:rsidP="00D07637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8"/>
                <w:szCs w:val="18"/>
              </w:rPr>
            </w:pPr>
          </w:p>
        </w:tc>
      </w:tr>
    </w:tbl>
    <w:p w14:paraId="483EC5AB" w14:textId="77777777" w:rsidR="00D5649F" w:rsidRDefault="00D5649F" w:rsidP="00D07637">
      <w:pPr>
        <w:widowControl w:val="0"/>
        <w:autoSpaceDE w:val="0"/>
        <w:autoSpaceDN w:val="0"/>
        <w:adjustRightInd w:val="0"/>
        <w:spacing w:line="273" w:lineRule="auto"/>
        <w:ind w:right="30"/>
        <w:rPr>
          <w:rFonts w:ascii="Bookman Old Style" w:hAnsi="Bookman Old Style" w:cs="Arial Rounded MT Bold"/>
          <w:sz w:val="16"/>
          <w:szCs w:val="16"/>
        </w:rPr>
      </w:pPr>
    </w:p>
    <w:p w14:paraId="10405C47" w14:textId="77777777" w:rsidR="006F2EE3" w:rsidRDefault="007D40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16"/>
          <w:szCs w:val="16"/>
          <w:lang w:val="en-PH" w:eastAsia="en-PH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0405DA0" wp14:editId="10405DA1">
                <wp:simplePos x="0" y="0"/>
                <wp:positionH relativeFrom="column">
                  <wp:posOffset>60325</wp:posOffset>
                </wp:positionH>
                <wp:positionV relativeFrom="paragraph">
                  <wp:posOffset>31115</wp:posOffset>
                </wp:positionV>
                <wp:extent cx="7137400" cy="12700"/>
                <wp:effectExtent l="0" t="0" r="0" b="0"/>
                <wp:wrapNone/>
                <wp:docPr id="4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E258C16" id="Line 3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2.45pt" to="566.7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mv65a9oAAAAGAQAADwAAAGRy&#10;cy9kb3ducmV2LnhtbEyOO2/CMBSF90r9D9atxFacFIriNDcIVUJdugQ6dDTxzUONr6PYQPj3NVM7&#10;nofO+YrtbAdxocn3jhHSZQKCuHam5xbh67h/zkD4oNnowTEh3MjDtnx8KHRu3JUruhxCK+II+1wj&#10;dCGMuZS+7shqv3QjccwaN1kdopxaaSZ9jeN2kC9JspFW9xwfOj3Se0f1z+FsEbKmVv1xnVWqcWP1&#10;vfvY++ozRVw8zbs3EIHm8FeGO35EhzIyndyZjRcDgnqNRYS1AnFP09UqGieEjQJZFvI/fvkL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mv65a9oAAAAGAQAADwAAAAAAAAAAAAAAAAAb&#10;BAAAZHJzL2Rvd25yZXYueG1sUEsFBgAAAAAEAAQA8wAAACIFAAAAAA==&#10;" strokeweight="2.5pt">
                <v:stroke linestyle="thinThin"/>
              </v:line>
            </w:pict>
          </mc:Fallback>
        </mc:AlternateContent>
      </w:r>
    </w:p>
    <w:tbl>
      <w:tblPr>
        <w:tblW w:w="11243" w:type="dxa"/>
        <w:tblInd w:w="198" w:type="dxa"/>
        <w:tblLayout w:type="fixed"/>
        <w:tblLook w:val="01E0" w:firstRow="1" w:lastRow="1" w:firstColumn="1" w:lastColumn="1" w:noHBand="0" w:noVBand="0"/>
      </w:tblPr>
      <w:tblGrid>
        <w:gridCol w:w="1347"/>
        <w:gridCol w:w="1648"/>
        <w:gridCol w:w="2053"/>
        <w:gridCol w:w="899"/>
        <w:gridCol w:w="270"/>
        <w:gridCol w:w="1973"/>
        <w:gridCol w:w="3053"/>
      </w:tblGrid>
      <w:tr w:rsidR="009833DF" w:rsidRPr="00F665E5" w14:paraId="10405C4F" w14:textId="77777777" w:rsidTr="00AE2E89">
        <w:trPr>
          <w:trHeight w:val="216"/>
        </w:trPr>
        <w:tc>
          <w:tcPr>
            <w:tcW w:w="1347" w:type="dxa"/>
          </w:tcPr>
          <w:p w14:paraId="10405C48" w14:textId="77777777" w:rsidR="006F2EE3" w:rsidRPr="00F665E5" w:rsidRDefault="00C07E86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z w:val="16"/>
                <w:szCs w:val="16"/>
              </w:rPr>
              <w:t>DECLARANT</w:t>
            </w:r>
            <w:r w:rsidR="006F2EE3"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:</w:t>
            </w: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49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4A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4B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4C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4D" w14:textId="77777777" w:rsidR="006F2EE3" w:rsidRPr="00F665E5" w:rsidRDefault="006F2EE3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53" w:type="dxa"/>
            <w:tcBorders>
              <w:bottom w:val="single" w:sz="4" w:space="0" w:color="auto"/>
            </w:tcBorders>
          </w:tcPr>
          <w:p w14:paraId="10405C4E" w14:textId="77777777" w:rsidR="006F2EE3" w:rsidRPr="00F665E5" w:rsidRDefault="006F2EE3" w:rsidP="008868EE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57" w14:textId="77777777" w:rsidTr="006E399C">
        <w:trPr>
          <w:trHeight w:val="216"/>
        </w:trPr>
        <w:tc>
          <w:tcPr>
            <w:tcW w:w="1347" w:type="dxa"/>
          </w:tcPr>
          <w:p w14:paraId="10405C50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</w:tcBorders>
          </w:tcPr>
          <w:p w14:paraId="10405C51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</w:t>
            </w:r>
            <w:r w:rsidR="006C240F" w:rsidRPr="00F665E5">
              <w:rPr>
                <w:rFonts w:ascii="Bookman Old Style" w:hAnsi="Bookman Old Style" w:cs="Arial Rounded MT Bold"/>
                <w:sz w:val="16"/>
                <w:szCs w:val="16"/>
              </w:rPr>
              <w:t>Family Name)</w:t>
            </w:r>
          </w:p>
        </w:tc>
        <w:tc>
          <w:tcPr>
            <w:tcW w:w="2053" w:type="dxa"/>
            <w:tcBorders>
              <w:top w:val="single" w:sz="4" w:space="0" w:color="auto"/>
            </w:tcBorders>
          </w:tcPr>
          <w:p w14:paraId="10405C52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10405C53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10405C54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55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56" w14:textId="77777777" w:rsidR="006F2EE3" w:rsidRPr="00F665E5" w:rsidRDefault="006F2EE3" w:rsidP="008868EE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6E399C" w:rsidRPr="00F665E5" w14:paraId="10405C5F" w14:textId="77777777" w:rsidTr="006E399C">
        <w:trPr>
          <w:trHeight w:val="216"/>
        </w:trPr>
        <w:tc>
          <w:tcPr>
            <w:tcW w:w="1347" w:type="dxa"/>
          </w:tcPr>
          <w:p w14:paraId="10405C58" w14:textId="77777777" w:rsidR="006E399C" w:rsidRPr="00F665E5" w:rsidRDefault="006E399C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4600" w:type="dxa"/>
            <w:gridSpan w:val="3"/>
          </w:tcPr>
          <w:p w14:paraId="10405C5B" w14:textId="77777777" w:rsidR="006E399C" w:rsidRPr="00F665E5" w:rsidRDefault="006E399C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5C" w14:textId="77777777" w:rsidR="006E399C" w:rsidRPr="00F665E5" w:rsidRDefault="006E399C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5D" w14:textId="77777777" w:rsidR="006E399C" w:rsidRPr="00F665E5" w:rsidRDefault="006E399C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OFFICE ADDRESS:</w:t>
            </w:r>
          </w:p>
        </w:tc>
        <w:tc>
          <w:tcPr>
            <w:tcW w:w="3053" w:type="dxa"/>
            <w:tcBorders>
              <w:bottom w:val="single" w:sz="4" w:space="0" w:color="auto"/>
            </w:tcBorders>
          </w:tcPr>
          <w:p w14:paraId="10405C5E" w14:textId="77777777" w:rsidR="006E399C" w:rsidRPr="00F665E5" w:rsidRDefault="006E399C" w:rsidP="008868EE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6E399C" w:rsidRPr="00F665E5" w14:paraId="10405C67" w14:textId="77777777">
        <w:trPr>
          <w:trHeight w:val="216"/>
        </w:trPr>
        <w:tc>
          <w:tcPr>
            <w:tcW w:w="1347" w:type="dxa"/>
          </w:tcPr>
          <w:p w14:paraId="10405C60" w14:textId="77777777" w:rsidR="006E399C" w:rsidRPr="00F665E5" w:rsidRDefault="006E399C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i/>
                <w:sz w:val="16"/>
                <w:szCs w:val="16"/>
              </w:rPr>
            </w:pPr>
          </w:p>
        </w:tc>
        <w:tc>
          <w:tcPr>
            <w:tcW w:w="4600" w:type="dxa"/>
            <w:gridSpan w:val="3"/>
          </w:tcPr>
          <w:p w14:paraId="10405C63" w14:textId="77777777" w:rsidR="006E399C" w:rsidRPr="00F665E5" w:rsidRDefault="006E399C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64" w14:textId="77777777" w:rsidR="006E399C" w:rsidRPr="00F665E5" w:rsidRDefault="006E399C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65" w14:textId="77777777" w:rsidR="006E399C" w:rsidRPr="00F665E5" w:rsidRDefault="006E399C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66" w14:textId="77777777" w:rsidR="006E399C" w:rsidRPr="00F665E5" w:rsidRDefault="006E399C" w:rsidP="008868EE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6F" w14:textId="77777777" w:rsidTr="006E399C">
        <w:trPr>
          <w:trHeight w:val="216"/>
        </w:trPr>
        <w:tc>
          <w:tcPr>
            <w:tcW w:w="1347" w:type="dxa"/>
          </w:tcPr>
          <w:p w14:paraId="10405C68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SPOUSE:</w:t>
            </w: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69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6A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6B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6C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6D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6E" w14:textId="77777777" w:rsidR="00CE7ABB" w:rsidRPr="00F665E5" w:rsidRDefault="00CE7ABB" w:rsidP="008868EE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77" w14:textId="77777777" w:rsidTr="00AE2E89">
        <w:trPr>
          <w:trHeight w:val="216"/>
        </w:trPr>
        <w:tc>
          <w:tcPr>
            <w:tcW w:w="1347" w:type="dxa"/>
          </w:tcPr>
          <w:p w14:paraId="10405C70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</w:tcBorders>
          </w:tcPr>
          <w:p w14:paraId="10405C71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amily Name)</w:t>
            </w:r>
          </w:p>
        </w:tc>
        <w:tc>
          <w:tcPr>
            <w:tcW w:w="2053" w:type="dxa"/>
            <w:tcBorders>
              <w:top w:val="single" w:sz="4" w:space="0" w:color="auto"/>
            </w:tcBorders>
          </w:tcPr>
          <w:p w14:paraId="10405C72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10405C73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10405C74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75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  <w:r w:rsidR="00B43923">
              <w:rPr>
                <w:rStyle w:val="EndnoteReference"/>
                <w:rFonts w:ascii="Bookman Old Style" w:hAnsi="Bookman Old Style" w:cs="Arial Rounded MT Bold"/>
                <w:b/>
                <w:sz w:val="16"/>
                <w:szCs w:val="16"/>
              </w:rPr>
              <w:endnoteReference w:id="1"/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76" w14:textId="77777777" w:rsidR="00CE7ABB" w:rsidRPr="00F665E5" w:rsidRDefault="00CE7ABB" w:rsidP="008868EE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6E399C" w:rsidRPr="00F665E5" w14:paraId="10405C7F" w14:textId="77777777">
        <w:trPr>
          <w:trHeight w:val="216"/>
        </w:trPr>
        <w:tc>
          <w:tcPr>
            <w:tcW w:w="1347" w:type="dxa"/>
          </w:tcPr>
          <w:p w14:paraId="10405C78" w14:textId="77777777" w:rsidR="006E399C" w:rsidRPr="00F665E5" w:rsidRDefault="006E399C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4600" w:type="dxa"/>
            <w:gridSpan w:val="3"/>
          </w:tcPr>
          <w:p w14:paraId="10405C7B" w14:textId="77777777" w:rsidR="006E399C" w:rsidRPr="00F665E5" w:rsidRDefault="006E399C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7C" w14:textId="77777777" w:rsidR="006E399C" w:rsidRPr="00F665E5" w:rsidRDefault="006E399C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7D" w14:textId="77777777" w:rsidR="006E399C" w:rsidRPr="00F665E5" w:rsidRDefault="006E399C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OFFICE ADDRESS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7E" w14:textId="77777777" w:rsidR="006E399C" w:rsidRPr="00F665E5" w:rsidRDefault="006E399C" w:rsidP="008868EE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6E399C" w:rsidRPr="00F665E5" w14:paraId="10405C87" w14:textId="77777777">
        <w:trPr>
          <w:trHeight w:val="216"/>
        </w:trPr>
        <w:tc>
          <w:tcPr>
            <w:tcW w:w="1347" w:type="dxa"/>
          </w:tcPr>
          <w:p w14:paraId="10405C80" w14:textId="77777777" w:rsidR="006E399C" w:rsidRPr="00F665E5" w:rsidRDefault="006E399C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4600" w:type="dxa"/>
            <w:gridSpan w:val="3"/>
          </w:tcPr>
          <w:p w14:paraId="10405C83" w14:textId="77777777" w:rsidR="006E399C" w:rsidRPr="00F665E5" w:rsidRDefault="006E399C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84" w14:textId="77777777" w:rsidR="006E399C" w:rsidRPr="00F665E5" w:rsidRDefault="006E399C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85" w14:textId="77777777" w:rsidR="006E399C" w:rsidRPr="00F665E5" w:rsidRDefault="006E399C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3053" w:type="dxa"/>
            <w:tcBorders>
              <w:top w:val="single" w:sz="4" w:space="0" w:color="auto"/>
            </w:tcBorders>
          </w:tcPr>
          <w:p w14:paraId="10405C86" w14:textId="77777777" w:rsidR="006E399C" w:rsidRPr="00F665E5" w:rsidRDefault="006E399C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C8B" w14:textId="31940706" w:rsidR="00CE7ABB" w:rsidRDefault="00CE7ABB" w:rsidP="00CA21F9">
      <w:pPr>
        <w:widowControl w:val="0"/>
        <w:tabs>
          <w:tab w:val="left" w:pos="180"/>
        </w:tabs>
        <w:autoSpaceDE w:val="0"/>
        <w:autoSpaceDN w:val="0"/>
        <w:adjustRightInd w:val="0"/>
        <w:spacing w:line="273" w:lineRule="auto"/>
        <w:ind w:right="30"/>
        <w:rPr>
          <w:rFonts w:ascii="Bookman Old Style" w:hAnsi="Bookman Old Style" w:cs="Arial Rounded MT Bold"/>
          <w:sz w:val="16"/>
          <w:szCs w:val="16"/>
        </w:rPr>
      </w:pPr>
      <w:bookmarkStart w:id="0" w:name="_GoBack"/>
      <w:bookmarkEnd w:id="0"/>
    </w:p>
    <w:p w14:paraId="4520A1EA" w14:textId="6E5C3E55" w:rsidR="00B97C71" w:rsidRDefault="00CE7ABB" w:rsidP="00AC3CC5">
      <w:pPr>
        <w:widowControl w:val="0"/>
        <w:autoSpaceDE w:val="0"/>
        <w:autoSpaceDN w:val="0"/>
        <w:adjustRightInd w:val="0"/>
        <w:spacing w:line="273" w:lineRule="auto"/>
        <w:ind w:left="142" w:right="270" w:hanging="142"/>
        <w:jc w:val="both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ab/>
      </w:r>
      <w:r w:rsidR="00B97C71">
        <w:rPr>
          <w:rFonts w:ascii="Bookman Old Style" w:hAnsi="Bookman Old Style" w:cs="Arial Rounded MT Bold"/>
          <w:b/>
          <w:sz w:val="16"/>
          <w:szCs w:val="16"/>
        </w:rPr>
        <w:t>SPOUSES,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WHO ARE </w:t>
      </w:r>
      <w:proofErr w:type="gramStart"/>
      <w:r>
        <w:rPr>
          <w:rFonts w:ascii="Bookman Old Style" w:hAnsi="Bookman Old Style" w:cs="Arial Rounded MT Bold"/>
          <w:b/>
          <w:sz w:val="16"/>
          <w:szCs w:val="16"/>
        </w:rPr>
        <w:t>BOTH PUBLIC OFFICIALS OR</w:t>
      </w:r>
      <w:proofErr w:type="gramEnd"/>
      <w:r>
        <w:rPr>
          <w:rFonts w:ascii="Bookman Old Style" w:hAnsi="Bookman Old Style" w:cs="Arial Rounded MT Bold"/>
          <w:b/>
          <w:sz w:val="16"/>
          <w:szCs w:val="16"/>
        </w:rPr>
        <w:t xml:space="preserve"> EMPLOYEES</w:t>
      </w:r>
      <w:r w:rsidR="00B97C71">
        <w:rPr>
          <w:rFonts w:ascii="Bookman Old Style" w:hAnsi="Bookman Old Style" w:cs="Arial Rounded MT Bold"/>
          <w:b/>
          <w:sz w:val="16"/>
          <w:szCs w:val="16"/>
        </w:rPr>
        <w:t>,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MAY FILE THE SALN JOINTLY OR SEPARATELY</w:t>
      </w:r>
      <w:r w:rsidR="00B97C71">
        <w:rPr>
          <w:rFonts w:ascii="Bookman Old Style" w:hAnsi="Bookman Old Style" w:cs="Arial Rounded MT Bold"/>
          <w:b/>
          <w:sz w:val="16"/>
          <w:szCs w:val="16"/>
        </w:rPr>
        <w:t>.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</w:t>
      </w:r>
    </w:p>
    <w:p w14:paraId="10405C8C" w14:textId="737AB28C" w:rsidR="00CE7ABB" w:rsidRPr="00CE7ABB" w:rsidRDefault="00944063" w:rsidP="00B97C71">
      <w:pPr>
        <w:widowControl w:val="0"/>
        <w:autoSpaceDE w:val="0"/>
        <w:autoSpaceDN w:val="0"/>
        <w:adjustRightInd w:val="0"/>
        <w:spacing w:line="273" w:lineRule="auto"/>
        <w:ind w:left="284" w:right="270" w:hanging="142"/>
        <w:jc w:val="both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 xml:space="preserve">THE </w:t>
      </w:r>
      <w:r w:rsidR="00CE7ABB">
        <w:rPr>
          <w:rFonts w:ascii="Bookman Old Style" w:hAnsi="Bookman Old Style" w:cs="Arial Rounded MT Bold"/>
          <w:b/>
          <w:sz w:val="16"/>
          <w:szCs w:val="16"/>
        </w:rPr>
        <w:t>DECLARANT SHALL CHECK THE APPROPRIATE BOX</w:t>
      </w:r>
    </w:p>
    <w:p w14:paraId="10405C8D" w14:textId="1F129439" w:rsidR="00CE7ABB" w:rsidRDefault="0012711A" w:rsidP="00CE7ABB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18"/>
          <w:szCs w:val="20"/>
        </w:rPr>
      </w:pPr>
      <w:sdt>
        <w:sdtPr>
          <w:rPr>
            <w:rFonts w:ascii="Bookman Old Style" w:hAnsi="Bookman Old Style" w:cs="Arial Rounded MT Bold"/>
            <w:iCs/>
            <w:sz w:val="18"/>
            <w:szCs w:val="20"/>
          </w:rPr>
          <w:id w:val="-432746840"/>
          <w15:appearance w15:val="hidden"/>
          <w14:checkbox>
            <w14:checked w14:val="0"/>
            <w14:checkedState w14:val="0052" w14:font="Webdings"/>
            <w14:uncheckedState w14:val="2610" w14:font="MS Gothic"/>
          </w14:checkbox>
        </w:sdtPr>
        <w:sdtEndPr/>
        <w:sdtContent>
          <w:r w:rsidR="00C07592">
            <w:rPr>
              <w:rFonts w:ascii="MS Gothic" w:eastAsia="MS Gothic" w:hAnsi="MS Gothic" w:cs="Arial Rounded MT Bold" w:hint="eastAsia"/>
              <w:iCs/>
              <w:sz w:val="18"/>
              <w:szCs w:val="20"/>
            </w:rPr>
            <w:t>☐</w:t>
          </w:r>
        </w:sdtContent>
      </w:sdt>
      <w:r w:rsidR="007B4988">
        <w:rPr>
          <w:rFonts w:ascii="Bookman Old Style" w:hAnsi="Bookman Old Style" w:cs="Arial Rounded MT Bold"/>
          <w:iCs/>
          <w:sz w:val="18"/>
          <w:szCs w:val="20"/>
        </w:rPr>
        <w:t xml:space="preserve"> </w:t>
      </w:r>
      <w:r w:rsidR="00CE7ABB" w:rsidRPr="00CE7ABB">
        <w:rPr>
          <w:rFonts w:ascii="Bookman Old Style" w:hAnsi="Bookman Old Style" w:cs="Arial Rounded MT Bold"/>
          <w:i/>
          <w:sz w:val="18"/>
          <w:szCs w:val="20"/>
        </w:rPr>
        <w:t>Joint Filing</w:t>
      </w:r>
      <w:r w:rsidR="00CE7ABB" w:rsidRPr="00CE7ABB">
        <w:rPr>
          <w:rFonts w:ascii="Bookman Old Style" w:hAnsi="Bookman Old Style" w:cs="Arial Rounded MT Bold"/>
          <w:sz w:val="18"/>
          <w:szCs w:val="20"/>
        </w:rPr>
        <w:tab/>
        <w:t xml:space="preserve"> </w:t>
      </w:r>
      <w:r w:rsidR="00CE7ABB" w:rsidRPr="00CE7ABB">
        <w:rPr>
          <w:rFonts w:ascii="Bookman Old Style" w:hAnsi="Bookman Old Style" w:cs="Arial Rounded MT Bold"/>
          <w:sz w:val="18"/>
          <w:szCs w:val="20"/>
        </w:rPr>
        <w:tab/>
      </w:r>
      <w:sdt>
        <w:sdtPr>
          <w:rPr>
            <w:rFonts w:ascii="Bookman Old Style" w:hAnsi="Bookman Old Style" w:cs="Arial Rounded MT Bold"/>
            <w:sz w:val="18"/>
            <w:szCs w:val="20"/>
          </w:rPr>
          <w:id w:val="2048326598"/>
          <w15:appearance w15:val="hidden"/>
          <w14:checkbox>
            <w14:checked w14:val="0"/>
            <w14:checkedState w14:val="0052" w14:font="Webdings"/>
            <w14:uncheckedState w14:val="2610" w14:font="MS Gothic"/>
          </w14:checkbox>
        </w:sdtPr>
        <w:sdtEndPr/>
        <w:sdtContent>
          <w:r w:rsidR="00C07592">
            <w:rPr>
              <w:rFonts w:ascii="MS Gothic" w:eastAsia="MS Gothic" w:hAnsi="MS Gothic" w:cs="Arial Rounded MT Bold" w:hint="eastAsia"/>
              <w:sz w:val="18"/>
              <w:szCs w:val="20"/>
            </w:rPr>
            <w:t>☐</w:t>
          </w:r>
        </w:sdtContent>
      </w:sdt>
      <w:r w:rsidR="00CE7ABB" w:rsidRPr="00CE7ABB">
        <w:rPr>
          <w:rFonts w:ascii="Bookman Old Style" w:hAnsi="Bookman Old Style" w:cs="Arial Rounded MT Bold"/>
          <w:i/>
          <w:sz w:val="18"/>
          <w:szCs w:val="20"/>
        </w:rPr>
        <w:t>Separate Filing</w:t>
      </w:r>
      <w:r w:rsidR="00CE7ABB" w:rsidRPr="00CE7ABB">
        <w:rPr>
          <w:rFonts w:ascii="Bookman Old Style" w:hAnsi="Bookman Old Style" w:cs="Arial Rounded MT Bold"/>
          <w:i/>
          <w:sz w:val="18"/>
          <w:szCs w:val="20"/>
        </w:rPr>
        <w:tab/>
      </w:r>
      <w:sdt>
        <w:sdtPr>
          <w:rPr>
            <w:rFonts w:ascii="Bookman Old Style" w:hAnsi="Bookman Old Style" w:cs="Arial Rounded MT Bold"/>
            <w:iCs/>
            <w:sz w:val="18"/>
            <w:szCs w:val="20"/>
          </w:rPr>
          <w:id w:val="-668875231"/>
          <w15:appearance w15:val="hidden"/>
          <w14:checkbox>
            <w14:checked w14:val="0"/>
            <w14:checkedState w14:val="0052" w14:font="Webdings"/>
            <w14:uncheckedState w14:val="2610" w14:font="MS Gothic"/>
          </w14:checkbox>
        </w:sdtPr>
        <w:sdtEndPr/>
        <w:sdtContent>
          <w:r w:rsidR="006F44A0">
            <w:rPr>
              <w:rFonts w:ascii="MS Gothic" w:eastAsia="MS Gothic" w:hAnsi="MS Gothic" w:cs="Arial Rounded MT Bold" w:hint="eastAsia"/>
              <w:iCs/>
              <w:sz w:val="18"/>
              <w:szCs w:val="20"/>
            </w:rPr>
            <w:t>☐</w:t>
          </w:r>
        </w:sdtContent>
      </w:sdt>
      <w:r w:rsidR="00CE7ABB" w:rsidRPr="00CE7ABB">
        <w:rPr>
          <w:rFonts w:ascii="Bookman Old Style" w:hAnsi="Bookman Old Style" w:cs="Arial Rounded MT Bold"/>
          <w:i/>
          <w:sz w:val="18"/>
          <w:szCs w:val="20"/>
        </w:rPr>
        <w:t>Not Applicable</w:t>
      </w:r>
    </w:p>
    <w:p w14:paraId="03945B3E" w14:textId="77777777" w:rsidR="00895AF3" w:rsidRDefault="00895AF3" w:rsidP="00CE7ABB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18"/>
          <w:szCs w:val="20"/>
        </w:rPr>
      </w:pPr>
    </w:p>
    <w:p w14:paraId="3C1CEC4E" w14:textId="4CAC3AA9" w:rsidR="004E6F13" w:rsidRDefault="00895AF3" w:rsidP="00895AF3">
      <w:pPr>
        <w:widowControl w:val="0"/>
        <w:autoSpaceDE w:val="0"/>
        <w:autoSpaceDN w:val="0"/>
        <w:adjustRightInd w:val="0"/>
        <w:spacing w:line="273" w:lineRule="auto"/>
        <w:ind w:left="142" w:right="30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 xml:space="preserve">IF </w:t>
      </w:r>
      <w:r w:rsidR="000C3F19">
        <w:rPr>
          <w:rFonts w:ascii="Bookman Old Style" w:hAnsi="Bookman Old Style" w:cs="Arial Rounded MT Bold"/>
          <w:b/>
          <w:sz w:val="16"/>
          <w:szCs w:val="16"/>
        </w:rPr>
        <w:t>WITH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MULTIPLE MARRIAGES</w:t>
      </w:r>
      <w:r w:rsidR="0018179A">
        <w:rPr>
          <w:rFonts w:ascii="Bookman Old Style" w:hAnsi="Bookman Old Style" w:cs="Arial Rounded MT Bold"/>
          <w:b/>
          <w:sz w:val="16"/>
          <w:szCs w:val="16"/>
        </w:rPr>
        <w:t xml:space="preserve">, INDICATE NAME(S) OF SPOUSES, OTHERWISE </w:t>
      </w:r>
      <w:r w:rsidR="00F7030A">
        <w:rPr>
          <w:rFonts w:ascii="Bookman Old Style" w:hAnsi="Bookman Old Style" w:cs="Arial Rounded MT Bold"/>
          <w:b/>
          <w:sz w:val="16"/>
          <w:szCs w:val="16"/>
        </w:rPr>
        <w:t>CHECK THE “NOT APPLICABLE</w:t>
      </w:r>
      <w:r w:rsidR="00997D5B">
        <w:rPr>
          <w:rFonts w:ascii="Bookman Old Style" w:hAnsi="Bookman Old Style" w:cs="Arial Rounded MT Bold"/>
          <w:b/>
          <w:sz w:val="16"/>
          <w:szCs w:val="16"/>
        </w:rPr>
        <w:t>” BOX</w:t>
      </w:r>
      <w:r w:rsidR="00820BD0">
        <w:rPr>
          <w:rFonts w:ascii="Bookman Old Style" w:hAnsi="Bookman Old Style" w:cs="Arial Rounded MT Bold"/>
          <w:b/>
          <w:sz w:val="16"/>
          <w:szCs w:val="16"/>
        </w:rPr>
        <w:t>.</w:t>
      </w: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91"/>
        <w:gridCol w:w="5542"/>
      </w:tblGrid>
      <w:tr w:rsidR="00381827" w14:paraId="5D4C43C1" w14:textId="77777777" w:rsidTr="00AE2E89">
        <w:tc>
          <w:tcPr>
            <w:tcW w:w="5491" w:type="dxa"/>
            <w:tcBorders>
              <w:bottom w:val="single" w:sz="4" w:space="0" w:color="auto"/>
            </w:tcBorders>
          </w:tcPr>
          <w:p w14:paraId="6BCD60B7" w14:textId="193A391E" w:rsidR="00381827" w:rsidRDefault="00381827" w:rsidP="00606C2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iCs/>
                <w:sz w:val="18"/>
                <w:szCs w:val="20"/>
              </w:rPr>
            </w:pPr>
          </w:p>
        </w:tc>
        <w:tc>
          <w:tcPr>
            <w:tcW w:w="5542" w:type="dxa"/>
            <w:vMerge w:val="restart"/>
          </w:tcPr>
          <w:p w14:paraId="41044EB5" w14:textId="65589BCE" w:rsidR="00381827" w:rsidRDefault="0012711A" w:rsidP="00381827">
            <w:pPr>
              <w:widowControl w:val="0"/>
              <w:autoSpaceDE w:val="0"/>
              <w:autoSpaceDN w:val="0"/>
              <w:adjustRightInd w:val="0"/>
              <w:spacing w:line="273" w:lineRule="auto"/>
              <w:ind w:left="720" w:right="30"/>
              <w:rPr>
                <w:rFonts w:ascii="Bookman Old Style" w:hAnsi="Bookman Old Style" w:cs="Arial Rounded MT Bold"/>
                <w:iCs/>
                <w:sz w:val="18"/>
                <w:szCs w:val="20"/>
              </w:rPr>
            </w:pPr>
            <w:sdt>
              <w:sdtPr>
                <w:rPr>
                  <w:rFonts w:ascii="Bookman Old Style" w:hAnsi="Bookman Old Style" w:cs="Arial Rounded MT Bold"/>
                  <w:iCs/>
                  <w:sz w:val="18"/>
                  <w:szCs w:val="20"/>
                </w:rPr>
                <w:id w:val="788779382"/>
                <w15:appearance w15:val="hidden"/>
                <w14:checkbox>
                  <w14:checked w14:val="0"/>
                  <w14:checkedState w14:val="0052" w14:font="Webdings"/>
                  <w14:uncheckedState w14:val="2610" w14:font="MS Gothic"/>
                </w14:checkbox>
              </w:sdtPr>
              <w:sdtEndPr/>
              <w:sdtContent>
                <w:r w:rsidR="005D4650">
                  <w:rPr>
                    <w:rFonts w:ascii="MS Gothic" w:eastAsia="MS Gothic" w:hAnsi="MS Gothic" w:cs="Arial Rounded MT Bold" w:hint="eastAsia"/>
                    <w:iCs/>
                    <w:sz w:val="18"/>
                    <w:szCs w:val="20"/>
                  </w:rPr>
                  <w:t>☐</w:t>
                </w:r>
              </w:sdtContent>
            </w:sdt>
            <w:r w:rsidR="00381827" w:rsidRPr="00CE7ABB">
              <w:rPr>
                <w:rFonts w:ascii="Bookman Old Style" w:hAnsi="Bookman Old Style" w:cs="Arial Rounded MT Bold"/>
                <w:i/>
                <w:sz w:val="18"/>
                <w:szCs w:val="20"/>
              </w:rPr>
              <w:t>Not Applicable</w:t>
            </w:r>
          </w:p>
        </w:tc>
      </w:tr>
      <w:tr w:rsidR="00381827" w14:paraId="78080987" w14:textId="77777777" w:rsidTr="00AE2E89">
        <w:tc>
          <w:tcPr>
            <w:tcW w:w="5491" w:type="dxa"/>
            <w:tcBorders>
              <w:top w:val="single" w:sz="4" w:space="0" w:color="auto"/>
              <w:bottom w:val="single" w:sz="4" w:space="0" w:color="auto"/>
            </w:tcBorders>
          </w:tcPr>
          <w:p w14:paraId="51D02053" w14:textId="77777777" w:rsidR="00381827" w:rsidRDefault="00381827" w:rsidP="00606C28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iCs/>
                <w:sz w:val="18"/>
                <w:szCs w:val="20"/>
              </w:rPr>
            </w:pPr>
          </w:p>
        </w:tc>
        <w:tc>
          <w:tcPr>
            <w:tcW w:w="5542" w:type="dxa"/>
            <w:vMerge/>
          </w:tcPr>
          <w:p w14:paraId="3874E87E" w14:textId="77777777" w:rsidR="00381827" w:rsidRDefault="00381827" w:rsidP="00997D5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iCs/>
                <w:sz w:val="18"/>
                <w:szCs w:val="20"/>
              </w:rPr>
            </w:pPr>
          </w:p>
        </w:tc>
      </w:tr>
    </w:tbl>
    <w:p w14:paraId="10405C8F" w14:textId="57B73547" w:rsidR="003A655F" w:rsidRPr="001632D6" w:rsidRDefault="007D40BB" w:rsidP="001632D6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0405DA2" wp14:editId="10405DA3">
                <wp:simplePos x="0" y="0"/>
                <wp:positionH relativeFrom="column">
                  <wp:posOffset>60325</wp:posOffset>
                </wp:positionH>
                <wp:positionV relativeFrom="paragraph">
                  <wp:posOffset>130810</wp:posOffset>
                </wp:positionV>
                <wp:extent cx="7137400" cy="12700"/>
                <wp:effectExtent l="0" t="0" r="0" b="0"/>
                <wp:wrapNone/>
                <wp:docPr id="3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8405A79" id="Line 26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10.3pt" to="566.75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" strokeweight="2.5pt">
                <v:stroke linestyle="thinThin"/>
              </v:line>
            </w:pict>
          </mc:Fallback>
        </mc:AlternateContent>
      </w:r>
    </w:p>
    <w:tbl>
      <w:tblPr>
        <w:tblW w:w="0" w:type="auto"/>
        <w:tblInd w:w="198" w:type="dxa"/>
        <w:tblLayout w:type="fixed"/>
        <w:tblLook w:val="04A0" w:firstRow="1" w:lastRow="0" w:firstColumn="1" w:lastColumn="0" w:noHBand="0" w:noVBand="1"/>
      </w:tblPr>
      <w:tblGrid>
        <w:gridCol w:w="8024"/>
        <w:gridCol w:w="260"/>
        <w:gridCol w:w="2553"/>
        <w:gridCol w:w="23"/>
      </w:tblGrid>
      <w:tr w:rsidR="00BF53DA" w:rsidRPr="00D0130A" w14:paraId="10405C92" w14:textId="77777777" w:rsidTr="00AE2E89">
        <w:trPr>
          <w:gridAfter w:val="1"/>
          <w:wAfter w:w="23" w:type="dxa"/>
        </w:trPr>
        <w:tc>
          <w:tcPr>
            <w:tcW w:w="10837" w:type="dxa"/>
            <w:gridSpan w:val="3"/>
          </w:tcPr>
          <w:p w14:paraId="10405C90" w14:textId="5F991A67" w:rsidR="00BF53DA" w:rsidRPr="00D0130A" w:rsidRDefault="00BF53DA" w:rsidP="00D0130A">
            <w:pPr>
              <w:widowControl w:val="0"/>
              <w:autoSpaceDE w:val="0"/>
              <w:autoSpaceDN w:val="0"/>
              <w:adjustRightInd w:val="0"/>
              <w:spacing w:before="52" w:line="274" w:lineRule="exact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</w:pPr>
            <w:r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>UNMARRIED CHILDREN BELOW EIGHTEEN (18) YEARS OF AGE LIVING IN DECLARANT’S HOUSEHOLD</w:t>
            </w:r>
          </w:p>
          <w:p w14:paraId="10405C91" w14:textId="77777777" w:rsidR="00BF53DA" w:rsidRPr="00D0130A" w:rsidRDefault="00BF53DA" w:rsidP="00D0130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BF53DA" w14:paraId="10405C95" w14:textId="77777777" w:rsidTr="00AE2E89">
        <w:tc>
          <w:tcPr>
            <w:tcW w:w="8024" w:type="dxa"/>
          </w:tcPr>
          <w:p w14:paraId="10405C93" w14:textId="77777777" w:rsidR="00BF53DA" w:rsidRPr="00D0130A" w:rsidRDefault="00BF53DA" w:rsidP="00D0130A">
            <w:pPr>
              <w:jc w:val="center"/>
              <w:rPr>
                <w:rFonts w:ascii="Bookman Old Style" w:hAnsi="Bookman Old Style"/>
                <w:b/>
                <w:sz w:val="16"/>
              </w:rPr>
            </w:pPr>
            <w:r w:rsidRPr="00D0130A">
              <w:rPr>
                <w:rFonts w:ascii="Bookman Old Style" w:hAnsi="Bookman Old Style"/>
                <w:b/>
                <w:sz w:val="16"/>
              </w:rPr>
              <w:t>NAME OF CHILD</w:t>
            </w:r>
          </w:p>
        </w:tc>
        <w:tc>
          <w:tcPr>
            <w:tcW w:w="260" w:type="dxa"/>
          </w:tcPr>
          <w:p w14:paraId="0EB2F1BF" w14:textId="77777777" w:rsidR="00BF53DA" w:rsidRPr="00D0130A" w:rsidRDefault="00BF53DA" w:rsidP="00D0130A">
            <w:pPr>
              <w:jc w:val="center"/>
              <w:rPr>
                <w:rFonts w:ascii="Bookman Old Style" w:hAnsi="Bookman Old Style"/>
                <w:b/>
                <w:sz w:val="16"/>
              </w:rPr>
            </w:pPr>
          </w:p>
        </w:tc>
        <w:tc>
          <w:tcPr>
            <w:tcW w:w="2576" w:type="dxa"/>
            <w:gridSpan w:val="2"/>
          </w:tcPr>
          <w:p w14:paraId="10405C94" w14:textId="25A038E2" w:rsidR="00BF53DA" w:rsidRPr="00D0130A" w:rsidRDefault="00BF53DA" w:rsidP="00D0130A">
            <w:pPr>
              <w:jc w:val="center"/>
              <w:rPr>
                <w:rFonts w:ascii="Bookman Old Style" w:hAnsi="Bookman Old Style"/>
                <w:b/>
                <w:sz w:val="16"/>
              </w:rPr>
            </w:pPr>
            <w:r w:rsidRPr="00D0130A">
              <w:rPr>
                <w:rFonts w:ascii="Bookman Old Style" w:hAnsi="Bookman Old Style"/>
                <w:b/>
                <w:sz w:val="16"/>
              </w:rPr>
              <w:t>AGE</w:t>
            </w:r>
          </w:p>
        </w:tc>
      </w:tr>
      <w:tr w:rsidR="00BF53DA" w14:paraId="10405C98" w14:textId="77777777" w:rsidTr="00AE2E89">
        <w:trPr>
          <w:trHeight w:val="244"/>
        </w:trPr>
        <w:tc>
          <w:tcPr>
            <w:tcW w:w="8024" w:type="dxa"/>
            <w:tcBorders>
              <w:bottom w:val="single" w:sz="4" w:space="0" w:color="auto"/>
            </w:tcBorders>
          </w:tcPr>
          <w:p w14:paraId="10405C96" w14:textId="0C0E7633" w:rsidR="00BF53DA" w:rsidRPr="001B4680" w:rsidRDefault="00BF53DA" w:rsidP="008868EE">
            <w:pPr>
              <w:ind w:left="72" w:right="342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260" w:type="dxa"/>
          </w:tcPr>
          <w:p w14:paraId="14274C2A" w14:textId="77777777" w:rsidR="00BF53DA" w:rsidRPr="00D0130A" w:rsidRDefault="00BF53DA" w:rsidP="008868EE">
            <w:pPr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576" w:type="dxa"/>
            <w:gridSpan w:val="2"/>
            <w:tcBorders>
              <w:bottom w:val="single" w:sz="4" w:space="0" w:color="auto"/>
            </w:tcBorders>
          </w:tcPr>
          <w:p w14:paraId="10405C97" w14:textId="01F0F658" w:rsidR="00BF53DA" w:rsidRPr="001B4680" w:rsidRDefault="00BF53DA" w:rsidP="008868EE">
            <w:pPr>
              <w:rPr>
                <w:rFonts w:ascii="Bookman Old Style" w:hAnsi="Bookman Old Style"/>
                <w:bCs/>
                <w:sz w:val="20"/>
              </w:rPr>
            </w:pPr>
          </w:p>
        </w:tc>
      </w:tr>
      <w:tr w:rsidR="00BF53DA" w14:paraId="10405C9B" w14:textId="77777777" w:rsidTr="00AE2E89">
        <w:tc>
          <w:tcPr>
            <w:tcW w:w="8024" w:type="dxa"/>
            <w:tcBorders>
              <w:top w:val="single" w:sz="4" w:space="0" w:color="auto"/>
              <w:bottom w:val="single" w:sz="4" w:space="0" w:color="auto"/>
            </w:tcBorders>
          </w:tcPr>
          <w:p w14:paraId="10405C99" w14:textId="21D93EB2" w:rsidR="00BF53DA" w:rsidRPr="001B4680" w:rsidRDefault="00BF53DA" w:rsidP="008868EE">
            <w:pPr>
              <w:ind w:right="342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260" w:type="dxa"/>
          </w:tcPr>
          <w:p w14:paraId="4B5B56C0" w14:textId="77777777" w:rsidR="00BF53DA" w:rsidRPr="00D0130A" w:rsidRDefault="00BF53DA" w:rsidP="008868EE">
            <w:pPr>
              <w:ind w:right="54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57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0405C9A" w14:textId="42A19198" w:rsidR="00BF53DA" w:rsidRPr="001B4680" w:rsidRDefault="00BF53DA" w:rsidP="008868EE">
            <w:pPr>
              <w:ind w:right="54"/>
              <w:rPr>
                <w:rFonts w:ascii="Bookman Old Style" w:hAnsi="Bookman Old Style"/>
                <w:bCs/>
                <w:sz w:val="20"/>
              </w:rPr>
            </w:pPr>
          </w:p>
        </w:tc>
      </w:tr>
      <w:tr w:rsidR="00BF53DA" w14:paraId="10405C9E" w14:textId="77777777" w:rsidTr="00AE2E89">
        <w:tc>
          <w:tcPr>
            <w:tcW w:w="8024" w:type="dxa"/>
            <w:tcBorders>
              <w:top w:val="single" w:sz="4" w:space="0" w:color="auto"/>
              <w:bottom w:val="single" w:sz="4" w:space="0" w:color="auto"/>
            </w:tcBorders>
          </w:tcPr>
          <w:p w14:paraId="10405C9C" w14:textId="26470709" w:rsidR="00BF53DA" w:rsidRPr="001B4680" w:rsidRDefault="00BF53DA" w:rsidP="008868EE">
            <w:pPr>
              <w:ind w:right="342"/>
              <w:rPr>
                <w:rFonts w:ascii="Bookman Old Style" w:hAnsi="Bookman Old Style"/>
                <w:bCs/>
                <w:sz w:val="20"/>
              </w:rPr>
            </w:pPr>
          </w:p>
        </w:tc>
        <w:tc>
          <w:tcPr>
            <w:tcW w:w="260" w:type="dxa"/>
          </w:tcPr>
          <w:p w14:paraId="693EE4F7" w14:textId="77777777" w:rsidR="00BF53DA" w:rsidRPr="00D0130A" w:rsidRDefault="00BF53DA" w:rsidP="008868EE">
            <w:pPr>
              <w:ind w:right="54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257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0405C9D" w14:textId="0A1BD81F" w:rsidR="00BF53DA" w:rsidRPr="001B4680" w:rsidRDefault="00BF53DA" w:rsidP="008868EE">
            <w:pPr>
              <w:ind w:right="54"/>
              <w:rPr>
                <w:rFonts w:ascii="Bookman Old Style" w:hAnsi="Bookman Old Style"/>
                <w:bCs/>
                <w:sz w:val="20"/>
              </w:rPr>
            </w:pPr>
          </w:p>
        </w:tc>
      </w:tr>
    </w:tbl>
    <w:p w14:paraId="10405C9F" w14:textId="77777777" w:rsidR="003A655F" w:rsidRDefault="003A655F"/>
    <w:p w14:paraId="10405CA0" w14:textId="77777777" w:rsidR="00A40E9C" w:rsidRDefault="007D40BB" w:rsidP="00A40E9C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b/>
          <w:sz w:val="20"/>
          <w:szCs w:val="20"/>
          <w:u w:val="single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0405DA4" wp14:editId="10405DA5">
                <wp:simplePos x="0" y="0"/>
                <wp:positionH relativeFrom="column">
                  <wp:posOffset>122555</wp:posOffset>
                </wp:positionH>
                <wp:positionV relativeFrom="paragraph">
                  <wp:posOffset>106045</wp:posOffset>
                </wp:positionV>
                <wp:extent cx="7137400" cy="12700"/>
                <wp:effectExtent l="0" t="0" r="0" b="0"/>
                <wp:wrapNone/>
                <wp:docPr id="2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29919B2" id="Line 28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.65pt,8.35pt" to="571.6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" strokeweight="2.5pt">
                <v:stroke linestyle="thinThin"/>
              </v:line>
            </w:pict>
          </mc:Fallback>
        </mc:AlternateContent>
      </w:r>
    </w:p>
    <w:p w14:paraId="10405CA2" w14:textId="3062CD0C" w:rsidR="0058349F" w:rsidRDefault="0058349F" w:rsidP="006A6A97">
      <w:pPr>
        <w:widowControl w:val="0"/>
        <w:autoSpaceDE w:val="0"/>
        <w:autoSpaceDN w:val="0"/>
        <w:adjustRightInd w:val="0"/>
        <w:spacing w:before="120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SSETS,</w:t>
      </w:r>
      <w:r w:rsidRPr="00CD4DC8">
        <w:rPr>
          <w:rFonts w:ascii="Bookman Old Style" w:hAnsi="Bookman Old Style" w:cs="Arial Rounded MT Bold"/>
          <w:b/>
          <w:spacing w:val="-9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LIABILITIES</w:t>
      </w:r>
      <w:r w:rsidRPr="00CD4DC8">
        <w:rPr>
          <w:rFonts w:ascii="Bookman Old Style" w:hAnsi="Bookman Old Style" w:cs="Arial Rounded MT Bold"/>
          <w:b/>
          <w:spacing w:val="-12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CD4DC8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NETWORTH</w:t>
      </w:r>
      <w:r w:rsidR="0015131A">
        <w:rPr>
          <w:rStyle w:val="EndnoteReference"/>
          <w:rFonts w:ascii="Bookman Old Style" w:hAnsi="Bookman Old Style" w:cs="Arial Rounded MT Bold"/>
          <w:b/>
          <w:sz w:val="20"/>
          <w:szCs w:val="20"/>
          <w:u w:val="single"/>
        </w:rPr>
        <w:endnoteReference w:id="2"/>
      </w:r>
    </w:p>
    <w:p w14:paraId="10405CA3" w14:textId="77777777" w:rsidR="00956CBE" w:rsidRPr="00956CBE" w:rsidRDefault="00956CBE" w:rsidP="00956CBE">
      <w:pPr>
        <w:widowControl w:val="0"/>
        <w:autoSpaceDE w:val="0"/>
        <w:autoSpaceDN w:val="0"/>
        <w:adjustRightInd w:val="0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15131A">
        <w:rPr>
          <w:rFonts w:ascii="Bookman Old Style" w:hAnsi="Bookman Old Style" w:cs="Arial Rounded MT Bold"/>
          <w:i/>
          <w:sz w:val="16"/>
          <w:szCs w:val="16"/>
        </w:rPr>
        <w:t xml:space="preserve">(Including </w:t>
      </w:r>
      <w:r w:rsidR="001154EE" w:rsidRPr="0015131A">
        <w:rPr>
          <w:rFonts w:ascii="Bookman Old Style" w:hAnsi="Bookman Old Style" w:cs="Arial Rounded MT Bold"/>
          <w:i/>
          <w:sz w:val="16"/>
          <w:szCs w:val="16"/>
        </w:rPr>
        <w:t>those</w:t>
      </w:r>
      <w:r w:rsidRPr="0015131A">
        <w:rPr>
          <w:rFonts w:ascii="Bookman Old Style" w:hAnsi="Bookman Old Style" w:cs="Arial Rounded MT Bold"/>
          <w:i/>
          <w:sz w:val="16"/>
          <w:szCs w:val="16"/>
        </w:rPr>
        <w:t xml:space="preserve"> of the spouse and unmarried children below eighteen (18) years of age living in declarant’s household)</w:t>
      </w:r>
      <w:r w:rsidR="00246ACA">
        <w:rPr>
          <w:rStyle w:val="EndnoteReference"/>
          <w:rFonts w:ascii="Bookman Old Style" w:hAnsi="Bookman Old Style" w:cs="Arial Rounded MT Bold"/>
          <w:i/>
          <w:sz w:val="20"/>
          <w:szCs w:val="20"/>
        </w:rPr>
        <w:endnoteReference w:id="3"/>
      </w:r>
    </w:p>
    <w:p w14:paraId="10405CA4" w14:textId="77777777" w:rsidR="006C3B0F" w:rsidRPr="00CD4DC8" w:rsidRDefault="006C3B0F" w:rsidP="0015131A">
      <w:pPr>
        <w:widowControl w:val="0"/>
        <w:autoSpaceDE w:val="0"/>
        <w:autoSpaceDN w:val="0"/>
        <w:adjustRightInd w:val="0"/>
        <w:ind w:left="158"/>
        <w:rPr>
          <w:rFonts w:ascii="Bookman Old Style" w:hAnsi="Bookman Old Style" w:cs="Arial Rounded MT Bold"/>
          <w:b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sz w:val="20"/>
          <w:szCs w:val="20"/>
        </w:rPr>
        <w:t xml:space="preserve">1. </w:t>
      </w:r>
      <w:r w:rsidRPr="00CD4DC8">
        <w:rPr>
          <w:rFonts w:ascii="Bookman Old Style" w:hAnsi="Bookman Old Style" w:cs="Arial Rounded MT Bold"/>
          <w:b/>
          <w:spacing w:val="28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</w:rPr>
        <w:t>ASSETS</w:t>
      </w:r>
    </w:p>
    <w:p w14:paraId="10405CA5" w14:textId="77777777" w:rsidR="006C3B0F" w:rsidRPr="00CD4DC8" w:rsidRDefault="006C3B0F" w:rsidP="0015131A">
      <w:pPr>
        <w:widowControl w:val="0"/>
        <w:tabs>
          <w:tab w:val="left" w:pos="990"/>
        </w:tabs>
        <w:autoSpaceDE w:val="0"/>
        <w:autoSpaceDN w:val="0"/>
        <w:adjustRightInd w:val="0"/>
        <w:spacing w:after="120"/>
        <w:ind w:left="518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a.</w:t>
      </w:r>
      <w:r w:rsidR="00F8589F"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ab/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Real</w:t>
      </w:r>
      <w:r w:rsidRPr="00CD4DC8">
        <w:rPr>
          <w:rFonts w:ascii="Bookman Old Style" w:hAnsi="Bookman Old Style" w:cs="Arial Rounded MT Bold"/>
          <w:b/>
          <w:spacing w:val="-4"/>
          <w:position w:val="-1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Properties</w:t>
      </w:r>
    </w:p>
    <w:tbl>
      <w:tblPr>
        <w:tblW w:w="1125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1530"/>
        <w:gridCol w:w="2250"/>
        <w:gridCol w:w="1170"/>
        <w:gridCol w:w="1530"/>
        <w:gridCol w:w="720"/>
        <w:gridCol w:w="990"/>
        <w:gridCol w:w="1710"/>
      </w:tblGrid>
      <w:tr w:rsidR="009833DF" w:rsidRPr="00F665E5" w14:paraId="10405CB0" w14:textId="77777777" w:rsidTr="001416E3">
        <w:tc>
          <w:tcPr>
            <w:tcW w:w="1350" w:type="dxa"/>
            <w:vMerge w:val="restart"/>
            <w:shd w:val="clear" w:color="auto" w:fill="C0C0C0"/>
          </w:tcPr>
          <w:p w14:paraId="10405CA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DESCRIPTION </w:t>
            </w:r>
          </w:p>
          <w:p w14:paraId="10405CA7" w14:textId="4F73F6D6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e.g. lot, house and lot, </w:t>
            </w:r>
            <w:r w:rsidR="00DF641A"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condominium,</w:t>
            </w: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 and improvements)</w:t>
            </w:r>
          </w:p>
        </w:tc>
        <w:tc>
          <w:tcPr>
            <w:tcW w:w="1530" w:type="dxa"/>
            <w:vMerge w:val="restart"/>
            <w:shd w:val="clear" w:color="auto" w:fill="C0C0C0"/>
          </w:tcPr>
          <w:p w14:paraId="10405CA8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KIND</w:t>
            </w:r>
          </w:p>
          <w:p w14:paraId="10405CA9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residential, commercial, industrial, agricultural and mixed use)</w:t>
            </w:r>
          </w:p>
        </w:tc>
        <w:tc>
          <w:tcPr>
            <w:tcW w:w="2250" w:type="dxa"/>
            <w:tcBorders>
              <w:bottom w:val="nil"/>
            </w:tcBorders>
            <w:shd w:val="clear" w:color="auto" w:fill="C0C0C0"/>
          </w:tcPr>
          <w:p w14:paraId="10405CAA" w14:textId="77777777" w:rsidR="00EE6886" w:rsidRDefault="00EE6886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EXACT </w:t>
            </w:r>
          </w:p>
          <w:p w14:paraId="10405CAB" w14:textId="77777777" w:rsidR="00694D4E" w:rsidRPr="00F665E5" w:rsidRDefault="00694D4E" w:rsidP="00453E04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LOCATION</w:t>
            </w:r>
          </w:p>
        </w:tc>
        <w:tc>
          <w:tcPr>
            <w:tcW w:w="1170" w:type="dxa"/>
            <w:shd w:val="clear" w:color="auto" w:fill="C0C0C0"/>
          </w:tcPr>
          <w:p w14:paraId="10405CAC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SSESSED VALUE</w:t>
            </w:r>
          </w:p>
        </w:tc>
        <w:tc>
          <w:tcPr>
            <w:tcW w:w="1530" w:type="dxa"/>
            <w:shd w:val="clear" w:color="auto" w:fill="C0C0C0"/>
          </w:tcPr>
          <w:p w14:paraId="10405CAD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CURRENT FAIR MARKET VALUE </w:t>
            </w:r>
          </w:p>
        </w:tc>
        <w:tc>
          <w:tcPr>
            <w:tcW w:w="1710" w:type="dxa"/>
            <w:gridSpan w:val="2"/>
            <w:shd w:val="clear" w:color="auto" w:fill="C0C0C0"/>
          </w:tcPr>
          <w:p w14:paraId="10405CAE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C0C0C0"/>
          </w:tcPr>
          <w:p w14:paraId="10405CAF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 COST</w:t>
            </w:r>
          </w:p>
        </w:tc>
      </w:tr>
      <w:tr w:rsidR="009833DF" w:rsidRPr="00F665E5" w14:paraId="10405CB9" w14:textId="77777777" w:rsidTr="001416E3">
        <w:trPr>
          <w:trHeight w:val="312"/>
        </w:trPr>
        <w:tc>
          <w:tcPr>
            <w:tcW w:w="1350" w:type="dxa"/>
            <w:vMerge/>
            <w:tcBorders>
              <w:bottom w:val="single" w:sz="24" w:space="0" w:color="auto"/>
            </w:tcBorders>
            <w:shd w:val="clear" w:color="auto" w:fill="C0C0C0"/>
          </w:tcPr>
          <w:p w14:paraId="10405CB1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</w:p>
        </w:tc>
        <w:tc>
          <w:tcPr>
            <w:tcW w:w="1530" w:type="dxa"/>
            <w:vMerge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10405CB2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</w:p>
        </w:tc>
        <w:tc>
          <w:tcPr>
            <w:tcW w:w="2250" w:type="dxa"/>
            <w:tcBorders>
              <w:top w:val="nil"/>
              <w:bottom w:val="single" w:sz="24" w:space="0" w:color="auto"/>
            </w:tcBorders>
            <w:shd w:val="clear" w:color="auto" w:fill="C0C0C0"/>
            <w:vAlign w:val="center"/>
          </w:tcPr>
          <w:p w14:paraId="10405CB3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700" w:type="dxa"/>
            <w:gridSpan w:val="2"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10405CB4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As found in the Tax Declaration of </w:t>
            </w:r>
          </w:p>
          <w:p w14:paraId="10405CB5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Real Property</w:t>
            </w:r>
            <w:r w:rsidR="00246ACA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, if available</w:t>
            </w: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)</w:t>
            </w:r>
          </w:p>
        </w:tc>
        <w:tc>
          <w:tcPr>
            <w:tcW w:w="720" w:type="dxa"/>
            <w:tcBorders>
              <w:bottom w:val="single" w:sz="24" w:space="0" w:color="auto"/>
            </w:tcBorders>
            <w:shd w:val="clear" w:color="auto" w:fill="C0C0C0"/>
          </w:tcPr>
          <w:p w14:paraId="10405CB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YEAR</w:t>
            </w:r>
          </w:p>
        </w:tc>
        <w:tc>
          <w:tcPr>
            <w:tcW w:w="990" w:type="dxa"/>
            <w:tcBorders>
              <w:bottom w:val="single" w:sz="24" w:space="0" w:color="auto"/>
            </w:tcBorders>
            <w:shd w:val="clear" w:color="auto" w:fill="C0C0C0"/>
          </w:tcPr>
          <w:p w14:paraId="10405CB7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MODE</w:t>
            </w:r>
          </w:p>
        </w:tc>
        <w:tc>
          <w:tcPr>
            <w:tcW w:w="1710" w:type="dxa"/>
            <w:tcBorders>
              <w:top w:val="nil"/>
              <w:bottom w:val="single" w:sz="24" w:space="0" w:color="auto"/>
            </w:tcBorders>
            <w:shd w:val="clear" w:color="auto" w:fill="C0C0C0"/>
          </w:tcPr>
          <w:p w14:paraId="10405CB8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</w:p>
        </w:tc>
      </w:tr>
      <w:tr w:rsidR="009833DF" w:rsidRPr="00F665E5" w14:paraId="10405CC4" w14:textId="77777777" w:rsidTr="008868EE">
        <w:trPr>
          <w:trHeight w:val="216"/>
        </w:trPr>
        <w:tc>
          <w:tcPr>
            <w:tcW w:w="1350" w:type="dxa"/>
            <w:tcBorders>
              <w:top w:val="single" w:sz="24" w:space="0" w:color="auto"/>
            </w:tcBorders>
            <w:vAlign w:val="center"/>
          </w:tcPr>
          <w:p w14:paraId="10405CBA" w14:textId="5533D66B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  <w:vAlign w:val="center"/>
          </w:tcPr>
          <w:p w14:paraId="10405CBB" w14:textId="3239F6BD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24" w:space="0" w:color="auto"/>
            </w:tcBorders>
            <w:vAlign w:val="center"/>
          </w:tcPr>
          <w:p w14:paraId="10405CBC" w14:textId="63C09FFD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10405CBE" w14:textId="77777777" w:rsidR="00110509" w:rsidRPr="00597B45" w:rsidRDefault="00110509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24" w:space="0" w:color="auto"/>
            </w:tcBorders>
            <w:vAlign w:val="center"/>
          </w:tcPr>
          <w:p w14:paraId="10405CBF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  <w:vAlign w:val="center"/>
          </w:tcPr>
          <w:p w14:paraId="10405CC0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24" w:space="0" w:color="auto"/>
            </w:tcBorders>
            <w:vAlign w:val="center"/>
          </w:tcPr>
          <w:p w14:paraId="10405CC1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24" w:space="0" w:color="auto"/>
            </w:tcBorders>
            <w:vAlign w:val="center"/>
          </w:tcPr>
          <w:p w14:paraId="10405CC2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24" w:space="0" w:color="auto"/>
            </w:tcBorders>
            <w:vAlign w:val="center"/>
          </w:tcPr>
          <w:p w14:paraId="10405CC3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9833DF" w:rsidRPr="00F665E5" w14:paraId="10405CCF" w14:textId="77777777" w:rsidTr="008868EE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10405CC5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10405CC6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10405CC8" w14:textId="77777777" w:rsidR="00110509" w:rsidRPr="00597B45" w:rsidRDefault="00110509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10405CC9" w14:textId="77777777" w:rsidR="00110509" w:rsidRPr="00597B45" w:rsidRDefault="00110509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14:paraId="10405CCA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10405CCB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0405CCC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10405CCD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10405CCE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CE7ABB" w:rsidRPr="00F665E5" w14:paraId="10405CDA" w14:textId="77777777" w:rsidTr="008868EE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10405CD0" w14:textId="77777777" w:rsidR="00CE7ABB" w:rsidRPr="00597B45" w:rsidRDefault="00CE7ABB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10405CD2" w14:textId="77777777" w:rsidR="00CE7ABB" w:rsidRPr="00597B45" w:rsidRDefault="00CE7ABB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10405CD3" w14:textId="77777777" w:rsidR="00CE7ABB" w:rsidRPr="00597B45" w:rsidRDefault="00CE7ABB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10405CD4" w14:textId="77777777" w:rsidR="00CE7ABB" w:rsidRPr="00597B45" w:rsidRDefault="00CE7ABB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14:paraId="10405CD5" w14:textId="77777777" w:rsidR="00CE7ABB" w:rsidRPr="00597B45" w:rsidRDefault="00CE7ABB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10405CD6" w14:textId="77777777" w:rsidR="00CE7ABB" w:rsidRPr="00597B45" w:rsidRDefault="00CE7ABB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0405CD7" w14:textId="77777777" w:rsidR="00CE7ABB" w:rsidRPr="00597B45" w:rsidRDefault="00CE7ABB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10405CD8" w14:textId="77777777" w:rsidR="00CE7ABB" w:rsidRPr="00597B45" w:rsidRDefault="00CE7ABB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10405CD9" w14:textId="77777777" w:rsidR="00CE7ABB" w:rsidRPr="00597B45" w:rsidRDefault="00CE7ABB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9833DF" w:rsidRPr="00F665E5" w14:paraId="10405CE5" w14:textId="77777777" w:rsidTr="008868EE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10405CDB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10405CDC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10405CDE" w14:textId="77777777" w:rsidR="00110509" w:rsidRPr="00597B45" w:rsidRDefault="00110509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10405CDF" w14:textId="77777777" w:rsidR="00110509" w:rsidRPr="00597B45" w:rsidRDefault="00110509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14:paraId="10405CE0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10405CE1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0405CE2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10405CE3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10405CE4" w14:textId="77777777" w:rsidR="00694D4E" w:rsidRPr="00597B45" w:rsidRDefault="00694D4E" w:rsidP="008868EE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1416E3" w:rsidRPr="00F665E5" w14:paraId="10405CED" w14:textId="77777777" w:rsidTr="00813D15">
        <w:trPr>
          <w:trHeight w:val="216"/>
        </w:trPr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6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7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8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9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A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B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Subtotal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CEC" w14:textId="2F1DB74D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10405CEE" w14:textId="77777777" w:rsidR="006C3B0F" w:rsidRPr="0090467D" w:rsidRDefault="006C3B0F" w:rsidP="0015131A">
      <w:pPr>
        <w:widowControl w:val="0"/>
        <w:autoSpaceDE w:val="0"/>
        <w:autoSpaceDN w:val="0"/>
        <w:adjustRightInd w:val="0"/>
        <w:ind w:left="518" w:right="-58"/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b. </w:t>
      </w:r>
      <w:r w:rsidR="0090467D"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Personal </w:t>
      </w:r>
      <w:r w:rsidR="00F15291" w:rsidRPr="0090467D"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  <w:t>Properties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50"/>
        <w:gridCol w:w="1890"/>
        <w:gridCol w:w="1710"/>
      </w:tblGrid>
      <w:tr w:rsidR="00E8162A" w:rsidRPr="00F665E5" w14:paraId="10405CF2" w14:textId="77777777" w:rsidTr="00AE2E89">
        <w:trPr>
          <w:trHeight w:val="586"/>
        </w:trPr>
        <w:tc>
          <w:tcPr>
            <w:tcW w:w="7650" w:type="dxa"/>
            <w:shd w:val="clear" w:color="auto" w:fill="C0C0C0"/>
            <w:vAlign w:val="center"/>
          </w:tcPr>
          <w:p w14:paraId="10405CEF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DESCRIPTION</w:t>
            </w:r>
          </w:p>
        </w:tc>
        <w:tc>
          <w:tcPr>
            <w:tcW w:w="1890" w:type="dxa"/>
            <w:shd w:val="clear" w:color="auto" w:fill="C0C0C0"/>
            <w:vAlign w:val="center"/>
          </w:tcPr>
          <w:p w14:paraId="10405CF0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YEAR</w:t>
            </w:r>
          </w:p>
        </w:tc>
        <w:tc>
          <w:tcPr>
            <w:tcW w:w="1710" w:type="dxa"/>
            <w:shd w:val="clear" w:color="auto" w:fill="C0C0C0"/>
            <w:vAlign w:val="center"/>
          </w:tcPr>
          <w:p w14:paraId="10405CF1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COST/</w:t>
            </w: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 xml:space="preserve"> </w:t>
            </w: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MOUNT</w:t>
            </w:r>
          </w:p>
        </w:tc>
      </w:tr>
      <w:tr w:rsidR="00E8162A" w:rsidRPr="00F665E5" w14:paraId="10405CF6" w14:textId="77777777" w:rsidTr="00606C28">
        <w:trPr>
          <w:trHeight w:val="288"/>
        </w:trPr>
        <w:tc>
          <w:tcPr>
            <w:tcW w:w="765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10405CF3" w14:textId="77777777" w:rsidR="00E8162A" w:rsidRPr="00597B45" w:rsidRDefault="00E8162A" w:rsidP="00606C28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18" w:space="0" w:color="auto"/>
            </w:tcBorders>
            <w:vAlign w:val="center"/>
          </w:tcPr>
          <w:p w14:paraId="10405CF4" w14:textId="77777777" w:rsidR="00E8162A" w:rsidRPr="00597B45" w:rsidRDefault="00E8162A" w:rsidP="00606C28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18" w:space="0" w:color="auto"/>
            </w:tcBorders>
            <w:vAlign w:val="center"/>
          </w:tcPr>
          <w:p w14:paraId="10405CF5" w14:textId="77777777" w:rsidR="00E8162A" w:rsidRPr="00597B45" w:rsidRDefault="00E8162A" w:rsidP="00606C28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</w:tr>
      <w:tr w:rsidR="00E8162A" w:rsidRPr="00F665E5" w14:paraId="10405CFA" w14:textId="77777777" w:rsidTr="00606C28">
        <w:trPr>
          <w:trHeight w:val="288"/>
        </w:trPr>
        <w:tc>
          <w:tcPr>
            <w:tcW w:w="7650" w:type="dxa"/>
            <w:tcBorders>
              <w:top w:val="single" w:sz="4" w:space="0" w:color="auto"/>
            </w:tcBorders>
            <w:vAlign w:val="center"/>
          </w:tcPr>
          <w:p w14:paraId="10405CF7" w14:textId="77777777" w:rsidR="00E8162A" w:rsidRPr="00597B45" w:rsidRDefault="00E8162A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vAlign w:val="center"/>
          </w:tcPr>
          <w:p w14:paraId="10405CF8" w14:textId="77777777" w:rsidR="00E8162A" w:rsidRPr="00597B45" w:rsidRDefault="00E8162A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10405CF9" w14:textId="77777777" w:rsidR="00E8162A" w:rsidRPr="00597B45" w:rsidRDefault="00E8162A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</w:tr>
      <w:tr w:rsidR="00E8162A" w:rsidRPr="00F665E5" w14:paraId="10405CFE" w14:textId="77777777" w:rsidTr="00606C28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  <w:vAlign w:val="center"/>
          </w:tcPr>
          <w:p w14:paraId="10405CFB" w14:textId="77777777" w:rsidR="00E8162A" w:rsidRPr="00597B45" w:rsidRDefault="00E8162A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10405CFC" w14:textId="77777777" w:rsidR="00E8162A" w:rsidRPr="00597B45" w:rsidRDefault="00E8162A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10405CFD" w14:textId="77777777" w:rsidR="00E8162A" w:rsidRPr="00597B45" w:rsidRDefault="00E8162A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</w:tr>
      <w:tr w:rsidR="00CE7ABB" w:rsidRPr="00F665E5" w14:paraId="10405D02" w14:textId="77777777" w:rsidTr="00606C28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  <w:vAlign w:val="center"/>
          </w:tcPr>
          <w:p w14:paraId="10405CFF" w14:textId="77777777" w:rsidR="00CE7ABB" w:rsidRPr="00597B45" w:rsidRDefault="00CE7ABB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10405D00" w14:textId="77777777" w:rsidR="00CE7ABB" w:rsidRPr="00597B45" w:rsidRDefault="00CE7ABB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10405D01" w14:textId="61661D3A" w:rsidR="00CE7ABB" w:rsidRPr="00597B45" w:rsidRDefault="00CE7ABB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</w:tr>
      <w:tr w:rsidR="00CE7ABB" w:rsidRPr="00F665E5" w14:paraId="10405D06" w14:textId="77777777" w:rsidTr="00606C28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  <w:vAlign w:val="center"/>
          </w:tcPr>
          <w:p w14:paraId="10405D03" w14:textId="77777777" w:rsidR="00CE7ABB" w:rsidRPr="00597B45" w:rsidRDefault="00CE7ABB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10405D04" w14:textId="77777777" w:rsidR="00CE7ABB" w:rsidRPr="00597B45" w:rsidRDefault="00CE7ABB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10405D05" w14:textId="77777777" w:rsidR="00CE7ABB" w:rsidRPr="00597B45" w:rsidRDefault="00CE7ABB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</w:tr>
      <w:tr w:rsidR="00E8162A" w:rsidRPr="00F665E5" w14:paraId="10405D0A" w14:textId="77777777" w:rsidTr="00606C28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  <w:vAlign w:val="center"/>
          </w:tcPr>
          <w:p w14:paraId="10405D07" w14:textId="77777777" w:rsidR="00E8162A" w:rsidRPr="00597B45" w:rsidRDefault="00E8162A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10405D08" w14:textId="77777777" w:rsidR="00E8162A" w:rsidRPr="00597B45" w:rsidRDefault="00E8162A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10405D09" w14:textId="77777777" w:rsidR="00E8162A" w:rsidRPr="00597B45" w:rsidRDefault="00E8162A" w:rsidP="00606C28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spacing w:val="-9"/>
                <w:position w:val="-1"/>
                <w:sz w:val="20"/>
                <w:szCs w:val="20"/>
              </w:rPr>
            </w:pPr>
          </w:p>
        </w:tc>
      </w:tr>
      <w:tr w:rsidR="00E8162A" w:rsidRPr="00F665E5" w14:paraId="10405D0E" w14:textId="77777777" w:rsidTr="00AE2E89">
        <w:trPr>
          <w:trHeight w:val="288"/>
        </w:trPr>
        <w:tc>
          <w:tcPr>
            <w:tcW w:w="76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0B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D0C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 xml:space="preserve">Subtotal: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D0D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E8162A" w:rsidRPr="00F665E5" w14:paraId="10405D12" w14:textId="77777777" w:rsidTr="00AE2E89">
        <w:trPr>
          <w:trHeight w:val="288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</w:tcPr>
          <w:p w14:paraId="10405D0F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10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>TOTAL ASSETS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11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</w:tbl>
    <w:p w14:paraId="10405D13" w14:textId="77777777" w:rsidR="00CE7ABB" w:rsidRDefault="004662FA" w:rsidP="00CE7ABB">
      <w:pPr>
        <w:widowControl w:val="0"/>
        <w:autoSpaceDE w:val="0"/>
        <w:autoSpaceDN w:val="0"/>
        <w:adjustRightInd w:val="0"/>
        <w:spacing w:line="271" w:lineRule="exact"/>
        <w:ind w:left="720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0405DA6" wp14:editId="69AF1071">
                <wp:simplePos x="0" y="0"/>
                <wp:positionH relativeFrom="margin">
                  <wp:posOffset>5820198</wp:posOffset>
                </wp:positionH>
                <wp:positionV relativeFrom="paragraph">
                  <wp:posOffset>366395</wp:posOffset>
                </wp:positionV>
                <wp:extent cx="1530350" cy="424815"/>
                <wp:effectExtent l="0" t="0" r="0" b="0"/>
                <wp:wrapNone/>
                <wp:docPr id="1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0350" cy="424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05DB1" w14:textId="77777777" w:rsidR="003203BB" w:rsidRDefault="003203BB" w:rsidP="00E8162A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</w:p>
                          <w:p w14:paraId="10405DB2" w14:textId="77777777" w:rsidR="00E8162A" w:rsidRPr="00E8162A" w:rsidRDefault="00E8162A" w:rsidP="00E8162A">
                            <w:pP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Signature</w:t>
                            </w:r>
                            <w:r w:rsidR="00613407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/Initial</w:t>
                            </w: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 xml:space="preserve"> of Declar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0405DA6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458.3pt;margin-top:28.85pt;width:120.5pt;height:33.45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" filled="f" stroked="f">
                <v:textbox>
                  <w:txbxContent>
                    <w:p w14:paraId="10405DB1" w14:textId="77777777" w:rsidR="003203BB" w:rsidRDefault="003203BB" w:rsidP="00E8162A">
                      <w:pPr>
                        <w:pBdr>
                          <w:bottom w:val="single" w:sz="12" w:space="1" w:color="auto"/>
                        </w:pBd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</w:p>
                    <w:p w14:paraId="10405DB2" w14:textId="77777777" w:rsidR="00E8162A" w:rsidRPr="00E8162A" w:rsidRDefault="00E8162A" w:rsidP="00E8162A">
                      <w:pP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Signature</w:t>
                      </w:r>
                      <w:r w:rsidR="00613407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/Initial</w:t>
                      </w: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 xml:space="preserve"> of Declara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7ABB">
        <w:rPr>
          <w:rFonts w:ascii="Bookman Old Style" w:hAnsi="Bookman Old Style" w:cs="Arial Rounded MT Bold"/>
          <w:b/>
          <w:position w:val="-1"/>
          <w:sz w:val="20"/>
          <w:szCs w:val="20"/>
        </w:rPr>
        <w:br w:type="page"/>
      </w:r>
    </w:p>
    <w:p w14:paraId="10405D14" w14:textId="77777777" w:rsidR="006C3B0F" w:rsidRDefault="006C3B0F" w:rsidP="0015131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271" w:lineRule="exact"/>
        <w:ind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lastRenderedPageBreak/>
        <w:t>LIABILITIES</w:t>
      </w:r>
    </w:p>
    <w:tbl>
      <w:tblPr>
        <w:tblW w:w="0" w:type="auto"/>
        <w:tblInd w:w="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70"/>
        <w:gridCol w:w="4680"/>
        <w:gridCol w:w="2340"/>
      </w:tblGrid>
      <w:tr w:rsidR="00582FAB" w:rsidRPr="00F665E5" w14:paraId="10405D18" w14:textId="77777777" w:rsidTr="00AE2E89">
        <w:tc>
          <w:tcPr>
            <w:tcW w:w="4270" w:type="dxa"/>
            <w:tcBorders>
              <w:bottom w:val="single" w:sz="18" w:space="0" w:color="auto"/>
            </w:tcBorders>
            <w:shd w:val="clear" w:color="auto" w:fill="C0C0C0"/>
          </w:tcPr>
          <w:p w14:paraId="10405D15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TURE</w:t>
            </w:r>
          </w:p>
        </w:tc>
        <w:tc>
          <w:tcPr>
            <w:tcW w:w="4680" w:type="dxa"/>
            <w:tcBorders>
              <w:bottom w:val="single" w:sz="18" w:space="0" w:color="auto"/>
            </w:tcBorders>
            <w:shd w:val="clear" w:color="auto" w:fill="C0C0C0"/>
          </w:tcPr>
          <w:p w14:paraId="10405D16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ME OF CREDITORS</w:t>
            </w:r>
          </w:p>
        </w:tc>
        <w:tc>
          <w:tcPr>
            <w:tcW w:w="2340" w:type="dxa"/>
            <w:tcBorders>
              <w:bottom w:val="single" w:sz="18" w:space="0" w:color="auto"/>
            </w:tcBorders>
            <w:shd w:val="clear" w:color="auto" w:fill="C0C0C0"/>
          </w:tcPr>
          <w:p w14:paraId="10405D17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OUTSTANDING BALANCE</w:t>
            </w:r>
          </w:p>
        </w:tc>
      </w:tr>
      <w:tr w:rsidR="00582FAB" w:rsidRPr="00F665E5" w14:paraId="10405D1C" w14:textId="77777777" w:rsidTr="00AE2E89">
        <w:tc>
          <w:tcPr>
            <w:tcW w:w="4270" w:type="dxa"/>
            <w:tcBorders>
              <w:top w:val="single" w:sz="18" w:space="0" w:color="auto"/>
            </w:tcBorders>
          </w:tcPr>
          <w:p w14:paraId="10405D19" w14:textId="77777777" w:rsidR="0090467D" w:rsidRPr="0063507D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18" w:space="0" w:color="auto"/>
            </w:tcBorders>
          </w:tcPr>
          <w:p w14:paraId="10405D1A" w14:textId="77777777" w:rsidR="0090467D" w:rsidRPr="0063507D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auto"/>
            </w:tcBorders>
          </w:tcPr>
          <w:p w14:paraId="10405D1B" w14:textId="77777777" w:rsidR="0090467D" w:rsidRPr="0063507D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582FAB" w:rsidRPr="00F665E5" w14:paraId="10405D20" w14:textId="77777777" w:rsidTr="00AE2E89">
        <w:tc>
          <w:tcPr>
            <w:tcW w:w="4270" w:type="dxa"/>
          </w:tcPr>
          <w:p w14:paraId="10405D1D" w14:textId="77777777" w:rsidR="0090467D" w:rsidRPr="0063507D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</w:tcPr>
          <w:p w14:paraId="10405D1E" w14:textId="77777777" w:rsidR="0090467D" w:rsidRPr="0063507D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</w:tcPr>
          <w:p w14:paraId="10405D1F" w14:textId="77777777" w:rsidR="0090467D" w:rsidRPr="0063507D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582FAB" w:rsidRPr="00F665E5" w14:paraId="10405D24" w14:textId="77777777" w:rsidTr="00AE2E89">
        <w:tc>
          <w:tcPr>
            <w:tcW w:w="4270" w:type="dxa"/>
            <w:tcBorders>
              <w:bottom w:val="single" w:sz="4" w:space="0" w:color="auto"/>
            </w:tcBorders>
          </w:tcPr>
          <w:p w14:paraId="10405D21" w14:textId="77777777" w:rsidR="0090467D" w:rsidRPr="0063507D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10405D22" w14:textId="77777777" w:rsidR="0090467D" w:rsidRPr="0063507D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10405D23" w14:textId="77777777" w:rsidR="0090467D" w:rsidRPr="0063507D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582FAB" w:rsidRPr="00F665E5" w14:paraId="10405D28" w14:textId="77777777" w:rsidTr="00AE2E89">
        <w:tc>
          <w:tcPr>
            <w:tcW w:w="4270" w:type="dxa"/>
            <w:tcBorders>
              <w:bottom w:val="single" w:sz="4" w:space="0" w:color="auto"/>
            </w:tcBorders>
          </w:tcPr>
          <w:p w14:paraId="10405D25" w14:textId="77777777" w:rsidR="0090467D" w:rsidRPr="0063507D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10405D26" w14:textId="77777777" w:rsidR="0090467D" w:rsidRPr="0063507D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10405D27" w14:textId="77777777" w:rsidR="0090467D" w:rsidRPr="0063507D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582FAB" w:rsidRPr="00F665E5" w14:paraId="10405D2C" w14:textId="77777777" w:rsidTr="00AE2E89">
        <w:tc>
          <w:tcPr>
            <w:tcW w:w="42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29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2A" w14:textId="77777777" w:rsidR="0090467D" w:rsidRPr="00F665E5" w:rsidRDefault="00110B3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LIABILITIES</w:t>
            </w:r>
            <w:r w:rsidR="0090467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: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2B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90467D" w:rsidRPr="00F665E5" w14:paraId="10405D2F" w14:textId="77777777" w:rsidTr="00AE2E89">
        <w:tc>
          <w:tcPr>
            <w:tcW w:w="89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405D2D" w14:textId="3FD569AB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NET WORTH</w:t>
            </w:r>
            <w:r w:rsidR="00052A2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 xml:space="preserve">: </w:t>
            </w:r>
            <w:r w:rsidR="003F25D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Assets less Total Liabilities</w:t>
            </w:r>
            <w:r w:rsidR="00052A2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 xml:space="preserve"> =</w:t>
            </w:r>
          </w:p>
        </w:tc>
        <w:tc>
          <w:tcPr>
            <w:tcW w:w="2340" w:type="dxa"/>
            <w:tcBorders>
              <w:top w:val="nil"/>
              <w:left w:val="nil"/>
              <w:bottom w:val="threeDEmboss" w:sz="24" w:space="0" w:color="auto"/>
              <w:right w:val="nil"/>
            </w:tcBorders>
          </w:tcPr>
          <w:p w14:paraId="10405D2E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10405D30" w14:textId="77777777" w:rsidR="004453B4" w:rsidRDefault="004453B4" w:rsidP="00052A2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</w:p>
    <w:p w14:paraId="10405D31" w14:textId="77777777" w:rsidR="006C3B0F" w:rsidRDefault="006C3B0F" w:rsidP="00052A2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BUSINESS</w:t>
      </w:r>
      <w:r w:rsidRPr="00052A2D">
        <w:rPr>
          <w:rFonts w:ascii="Bookman Old Style" w:hAnsi="Bookman Old Style" w:cs="Arial Rounded MT Bold"/>
          <w:b/>
          <w:spacing w:val="-10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INTERESTS</w:t>
      </w:r>
      <w:r w:rsidRPr="00052A2D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052A2D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FINANCIAL</w:t>
      </w:r>
      <w:r w:rsidRPr="00052A2D">
        <w:rPr>
          <w:rFonts w:ascii="Bookman Old Style" w:hAnsi="Bookman Old Style" w:cs="Arial Rounded MT Bold"/>
          <w:b/>
          <w:spacing w:val="39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CONNECTIONS</w:t>
      </w:r>
    </w:p>
    <w:p w14:paraId="10405D32" w14:textId="77777777" w:rsidR="00052A2D" w:rsidRDefault="00052A2D" w:rsidP="00EB02CC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  <w:r w:rsidRPr="00191D8F">
        <w:rPr>
          <w:rFonts w:ascii="Bookman Old Style" w:hAnsi="Bookman Old Style" w:cs="Arial Rounded MT Bold"/>
          <w:i/>
          <w:sz w:val="16"/>
          <w:szCs w:val="16"/>
        </w:rPr>
        <w:t>(</w:t>
      </w:r>
      <w:proofErr w:type="gramStart"/>
      <w:r w:rsidRPr="00191D8F">
        <w:rPr>
          <w:rFonts w:ascii="Bookman Old Style" w:hAnsi="Bookman Old Style" w:cs="Arial Rounded MT Bold"/>
          <w:i/>
          <w:sz w:val="16"/>
          <w:szCs w:val="16"/>
        </w:rPr>
        <w:t>of</w:t>
      </w:r>
      <w:proofErr w:type="gramEnd"/>
      <w:r w:rsidRPr="00191D8F">
        <w:rPr>
          <w:rFonts w:ascii="Bookman Old Style" w:hAnsi="Bookman Old Style" w:cs="Arial Rounded MT Bold"/>
          <w:i/>
          <w:sz w:val="16"/>
          <w:szCs w:val="16"/>
        </w:rPr>
        <w:t xml:space="preserve"> Declarant /Declarant’s spouse/ Unmarried Children Below Eighteen (18) years of Age Living in 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Declarant’s </w:t>
      </w:r>
      <w:r w:rsidRPr="00191D8F">
        <w:rPr>
          <w:rFonts w:ascii="Bookman Old Style" w:hAnsi="Bookman Old Style" w:cs="Arial Rounded MT Bold"/>
          <w:i/>
          <w:sz w:val="16"/>
          <w:szCs w:val="16"/>
        </w:rPr>
        <w:t>Household)</w:t>
      </w:r>
    </w:p>
    <w:p w14:paraId="10405D33" w14:textId="5B97D025" w:rsidR="00191D8F" w:rsidRPr="00ED112B" w:rsidRDefault="0012711A" w:rsidP="00EB02CC">
      <w:pPr>
        <w:widowControl w:val="0"/>
        <w:autoSpaceDE w:val="0"/>
        <w:autoSpaceDN w:val="0"/>
        <w:adjustRightInd w:val="0"/>
        <w:spacing w:before="76" w:after="120"/>
        <w:jc w:val="center"/>
        <w:rPr>
          <w:rFonts w:ascii="Bookman Old Style" w:hAnsi="Bookman Old Style" w:cs="Arial Rounded MT Bold"/>
          <w:i/>
          <w:sz w:val="18"/>
          <w:szCs w:val="18"/>
        </w:rPr>
      </w:pPr>
      <w:sdt>
        <w:sdtPr>
          <w:rPr>
            <w:rFonts w:ascii="Bookman Old Style" w:hAnsi="Bookman Old Style" w:cs="Arial Rounded MT Bold"/>
            <w:iCs/>
            <w:sz w:val="20"/>
            <w:szCs w:val="20"/>
          </w:rPr>
          <w:id w:val="-656688310"/>
          <w15:appearance w15:val="hidden"/>
          <w14:checkbox>
            <w14:checked w14:val="0"/>
            <w14:checkedState w14:val="0052" w14:font="Webdings"/>
            <w14:uncheckedState w14:val="2610" w14:font="MS Gothic"/>
          </w14:checkbox>
        </w:sdtPr>
        <w:sdtEndPr/>
        <w:sdtContent>
          <w:r w:rsidR="005D4650">
            <w:rPr>
              <w:rFonts w:ascii="MS Gothic" w:eastAsia="MS Gothic" w:hAnsi="MS Gothic" w:cs="Arial Rounded MT Bold" w:hint="eastAsia"/>
              <w:iCs/>
              <w:sz w:val="20"/>
              <w:szCs w:val="20"/>
            </w:rPr>
            <w:t>☐</w:t>
          </w:r>
        </w:sdtContent>
      </w:sdt>
      <w:r w:rsidR="00191D8F" w:rsidRPr="00E4573B">
        <w:rPr>
          <w:rFonts w:ascii="Bookman Old Style" w:hAnsi="Bookman Old Style" w:cs="Arial Rounded MT Bold"/>
          <w:i/>
          <w:sz w:val="20"/>
          <w:szCs w:val="20"/>
        </w:rPr>
        <w:t>I/We do not have any business interest or financial connection</w:t>
      </w:r>
      <w:r w:rsidR="00191D8F" w:rsidRPr="00ED112B">
        <w:rPr>
          <w:rFonts w:ascii="Bookman Old Style" w:hAnsi="Bookman Old Style" w:cs="Arial Rounded MT Bold"/>
          <w:i/>
          <w:sz w:val="18"/>
          <w:szCs w:val="18"/>
        </w:rPr>
        <w:t>.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46"/>
        <w:gridCol w:w="2934"/>
        <w:gridCol w:w="2934"/>
        <w:gridCol w:w="2646"/>
      </w:tblGrid>
      <w:tr w:rsidR="009833DF" w:rsidRPr="00F665E5" w14:paraId="10405D38" w14:textId="77777777" w:rsidTr="00D45619">
        <w:tc>
          <w:tcPr>
            <w:tcW w:w="2646" w:type="dxa"/>
            <w:shd w:val="clear" w:color="auto" w:fill="C0C0C0"/>
          </w:tcPr>
          <w:p w14:paraId="10405D34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ENTITY/BUSINESS ENTERPRISE</w:t>
            </w:r>
          </w:p>
        </w:tc>
        <w:tc>
          <w:tcPr>
            <w:tcW w:w="2934" w:type="dxa"/>
            <w:shd w:val="clear" w:color="auto" w:fill="C0C0C0"/>
          </w:tcPr>
          <w:p w14:paraId="10405D35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BUSINESS ADDRESS</w:t>
            </w:r>
          </w:p>
        </w:tc>
        <w:tc>
          <w:tcPr>
            <w:tcW w:w="2934" w:type="dxa"/>
            <w:shd w:val="clear" w:color="auto" w:fill="C0C0C0"/>
          </w:tcPr>
          <w:p w14:paraId="10405D36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TURE OF BUSINESS INTEREST &amp;/OR FINANCIAL CONNECTION</w:t>
            </w:r>
          </w:p>
        </w:tc>
        <w:tc>
          <w:tcPr>
            <w:tcW w:w="2646" w:type="dxa"/>
            <w:shd w:val="clear" w:color="auto" w:fill="C0C0C0"/>
          </w:tcPr>
          <w:p w14:paraId="10405D37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DATE OF ACQUISITION OF INTEREST OR CONNECTION</w:t>
            </w:r>
          </w:p>
        </w:tc>
      </w:tr>
      <w:tr w:rsidR="009833DF" w:rsidRPr="00F665E5" w14:paraId="10405D3D" w14:textId="77777777" w:rsidTr="00D45619">
        <w:tc>
          <w:tcPr>
            <w:tcW w:w="2646" w:type="dxa"/>
          </w:tcPr>
          <w:p w14:paraId="10405D39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A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B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3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9833DF" w:rsidRPr="00F665E5" w14:paraId="10405D42" w14:textId="77777777" w:rsidTr="00D45619">
        <w:tc>
          <w:tcPr>
            <w:tcW w:w="2646" w:type="dxa"/>
          </w:tcPr>
          <w:p w14:paraId="10405D3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F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0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41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15131A" w:rsidRPr="00F665E5" w14:paraId="10405D47" w14:textId="77777777" w:rsidTr="00D45619">
        <w:tc>
          <w:tcPr>
            <w:tcW w:w="2646" w:type="dxa"/>
          </w:tcPr>
          <w:p w14:paraId="10405D43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4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5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46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</w:tbl>
    <w:p w14:paraId="10405D48" w14:textId="77777777" w:rsidR="00191D8F" w:rsidRDefault="00191D8F" w:rsidP="00191D8F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20"/>
          <w:szCs w:val="20"/>
        </w:rPr>
      </w:pPr>
    </w:p>
    <w:p w14:paraId="10405D49" w14:textId="77777777" w:rsidR="006C3B0F" w:rsidRDefault="006C3B0F" w:rsidP="00387E47">
      <w:pPr>
        <w:widowControl w:val="0"/>
        <w:autoSpaceDE w:val="0"/>
        <w:autoSpaceDN w:val="0"/>
        <w:adjustRightInd w:val="0"/>
        <w:spacing w:before="29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RELATIVES</w:t>
      </w:r>
      <w:r w:rsidRPr="00387E47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IN</w:t>
      </w:r>
      <w:r w:rsidRPr="00387E47">
        <w:rPr>
          <w:rFonts w:ascii="Bookman Old Style" w:hAnsi="Bookman Old Style" w:cs="Arial Rounded MT Bold"/>
          <w:b/>
          <w:spacing w:val="-2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THE</w:t>
      </w:r>
      <w:r w:rsidRPr="00387E47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GOVERNMENT</w:t>
      </w:r>
      <w:r w:rsidRPr="00387E47">
        <w:rPr>
          <w:rFonts w:ascii="Bookman Old Style" w:hAnsi="Bookman Old Style" w:cs="Arial Rounded MT Bold"/>
          <w:b/>
          <w:spacing w:val="-15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SERVICE</w:t>
      </w:r>
    </w:p>
    <w:p w14:paraId="10405D4A" w14:textId="0590239C" w:rsidR="00387E47" w:rsidRDefault="00387E47" w:rsidP="00EB02CC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  <w:r>
        <w:rPr>
          <w:rFonts w:ascii="Bookman Old Style" w:hAnsi="Bookman Old Style" w:cs="Arial Rounded MT Bold"/>
          <w:i/>
          <w:sz w:val="16"/>
          <w:szCs w:val="16"/>
        </w:rPr>
        <w:t>(Within the Fourth Degree of Consanguinity or Affinity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. </w:t>
      </w:r>
      <w:r w:rsidR="00E17C67">
        <w:rPr>
          <w:rFonts w:ascii="Bookman Old Style" w:hAnsi="Bookman Old Style" w:cs="Arial Rounded MT Bold"/>
          <w:i/>
          <w:sz w:val="16"/>
          <w:szCs w:val="16"/>
        </w:rPr>
        <w:t>I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>nclude</w:t>
      </w:r>
      <w:r w:rsidR="00E17C67">
        <w:rPr>
          <w:rFonts w:ascii="Bookman Old Style" w:hAnsi="Bookman Old Style" w:cs="Arial Rounded MT Bold"/>
          <w:i/>
          <w:sz w:val="16"/>
          <w:szCs w:val="16"/>
        </w:rPr>
        <w:t xml:space="preserve"> also</w:t>
      </w:r>
      <w:r>
        <w:rPr>
          <w:rFonts w:ascii="Bookman Old Style" w:hAnsi="Bookman Old Style" w:cs="Arial Rounded MT Bold"/>
          <w:i/>
          <w:sz w:val="16"/>
          <w:szCs w:val="16"/>
        </w:rPr>
        <w:t xml:space="preserve"> </w:t>
      </w:r>
      <w:proofErr w:type="spellStart"/>
      <w:r>
        <w:rPr>
          <w:rFonts w:ascii="Bookman Old Style" w:hAnsi="Bookman Old Style" w:cs="Arial Rounded MT Bold"/>
          <w:i/>
          <w:sz w:val="16"/>
          <w:szCs w:val="16"/>
        </w:rPr>
        <w:t>Bilas</w:t>
      </w:r>
      <w:proofErr w:type="spellEnd"/>
      <w:r>
        <w:rPr>
          <w:rFonts w:ascii="Bookman Old Style" w:hAnsi="Bookman Old Style" w:cs="Arial Rounded MT Bold"/>
          <w:i/>
          <w:sz w:val="16"/>
          <w:szCs w:val="16"/>
        </w:rPr>
        <w:t xml:space="preserve">, </w:t>
      </w:r>
      <w:proofErr w:type="spellStart"/>
      <w:r>
        <w:rPr>
          <w:rFonts w:ascii="Bookman Old Style" w:hAnsi="Bookman Old Style" w:cs="Arial Rounded MT Bold"/>
          <w:i/>
          <w:sz w:val="16"/>
          <w:szCs w:val="16"/>
        </w:rPr>
        <w:t>Balae</w:t>
      </w:r>
      <w:proofErr w:type="spellEnd"/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 and</w:t>
      </w:r>
      <w:r>
        <w:rPr>
          <w:rFonts w:ascii="Bookman Old Style" w:hAnsi="Bookman Old Style" w:cs="Arial Rounded MT Bold"/>
          <w:i/>
          <w:sz w:val="16"/>
          <w:szCs w:val="16"/>
        </w:rPr>
        <w:t xml:space="preserve"> </w:t>
      </w:r>
      <w:proofErr w:type="spellStart"/>
      <w:r>
        <w:rPr>
          <w:rFonts w:ascii="Bookman Old Style" w:hAnsi="Bookman Old Style" w:cs="Arial Rounded MT Bold"/>
          <w:i/>
          <w:sz w:val="16"/>
          <w:szCs w:val="16"/>
        </w:rPr>
        <w:t>Inso</w:t>
      </w:r>
      <w:r w:rsidR="00AD45B0">
        <w:rPr>
          <w:rFonts w:ascii="Bookman Old Style" w:hAnsi="Bookman Old Style" w:cs="Arial Rounded MT Bold"/>
          <w:i/>
          <w:sz w:val="16"/>
          <w:szCs w:val="16"/>
          <w:vertAlign w:val="superscript"/>
        </w:rPr>
        <w:t>iv</w:t>
      </w:r>
      <w:proofErr w:type="spellEnd"/>
      <w:r>
        <w:rPr>
          <w:rFonts w:ascii="Bookman Old Style" w:hAnsi="Bookman Old Style" w:cs="Arial Rounded MT Bold"/>
          <w:i/>
          <w:sz w:val="16"/>
          <w:szCs w:val="16"/>
        </w:rPr>
        <w:t>)</w:t>
      </w:r>
    </w:p>
    <w:p w14:paraId="10405D4B" w14:textId="6BBB906A" w:rsidR="00387E47" w:rsidRPr="00E4573B" w:rsidRDefault="0012711A" w:rsidP="00EB02CC">
      <w:pPr>
        <w:widowControl w:val="0"/>
        <w:autoSpaceDE w:val="0"/>
        <w:autoSpaceDN w:val="0"/>
        <w:adjustRightInd w:val="0"/>
        <w:spacing w:before="76" w:after="120"/>
        <w:jc w:val="center"/>
        <w:rPr>
          <w:rFonts w:ascii="Bookman Old Style" w:hAnsi="Bookman Old Style" w:cs="Arial Rounded MT Bold"/>
          <w:i/>
          <w:sz w:val="20"/>
          <w:szCs w:val="20"/>
        </w:rPr>
      </w:pPr>
      <w:sdt>
        <w:sdtPr>
          <w:rPr>
            <w:rFonts w:ascii="Bookman Old Style" w:hAnsi="Bookman Old Style" w:cs="Arial Rounded MT Bold"/>
            <w:iCs/>
            <w:sz w:val="20"/>
            <w:szCs w:val="20"/>
          </w:rPr>
          <w:id w:val="745920346"/>
          <w15:appearance w15:val="hidden"/>
          <w14:checkbox>
            <w14:checked w14:val="0"/>
            <w14:checkedState w14:val="0052" w14:font="Webdings"/>
            <w14:uncheckedState w14:val="2610" w14:font="MS Gothic"/>
          </w14:checkbox>
        </w:sdtPr>
        <w:sdtEndPr/>
        <w:sdtContent>
          <w:r w:rsidR="005D4650">
            <w:rPr>
              <w:rFonts w:ascii="MS Gothic" w:eastAsia="MS Gothic" w:hAnsi="MS Gothic" w:cs="Arial Rounded MT Bold" w:hint="eastAsia"/>
              <w:iCs/>
              <w:sz w:val="20"/>
              <w:szCs w:val="20"/>
            </w:rPr>
            <w:t>☐</w:t>
          </w:r>
        </w:sdtContent>
      </w:sdt>
      <w:r w:rsidR="00387E47" w:rsidRPr="00E4573B">
        <w:rPr>
          <w:rFonts w:ascii="Bookman Old Style" w:hAnsi="Bookman Old Style" w:cs="Arial Rounded MT Bold"/>
          <w:i/>
          <w:sz w:val="20"/>
          <w:szCs w:val="20"/>
        </w:rPr>
        <w:t>I/We do not know of any relative/s in the government service)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0"/>
        <w:gridCol w:w="2160"/>
        <w:gridCol w:w="1710"/>
        <w:gridCol w:w="4320"/>
      </w:tblGrid>
      <w:tr w:rsidR="009833DF" w:rsidRPr="00F665E5" w14:paraId="10405D50" w14:textId="77777777" w:rsidTr="00D45619">
        <w:tc>
          <w:tcPr>
            <w:tcW w:w="2970" w:type="dxa"/>
            <w:shd w:val="clear" w:color="auto" w:fill="C0C0C0"/>
          </w:tcPr>
          <w:p w14:paraId="10405D4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RELATIVE</w:t>
            </w:r>
          </w:p>
        </w:tc>
        <w:tc>
          <w:tcPr>
            <w:tcW w:w="2160" w:type="dxa"/>
            <w:shd w:val="clear" w:color="auto" w:fill="C0C0C0"/>
          </w:tcPr>
          <w:p w14:paraId="10405D4D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RELATIONSHIP</w:t>
            </w:r>
          </w:p>
        </w:tc>
        <w:tc>
          <w:tcPr>
            <w:tcW w:w="1710" w:type="dxa"/>
            <w:shd w:val="clear" w:color="auto" w:fill="C0C0C0"/>
          </w:tcPr>
          <w:p w14:paraId="10405D4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</w:t>
            </w:r>
          </w:p>
        </w:tc>
        <w:tc>
          <w:tcPr>
            <w:tcW w:w="4320" w:type="dxa"/>
            <w:shd w:val="clear" w:color="auto" w:fill="C0C0C0"/>
          </w:tcPr>
          <w:p w14:paraId="10405D4F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AGENCY/OFFICE AND ADDRESS</w:t>
            </w:r>
          </w:p>
        </w:tc>
      </w:tr>
      <w:tr w:rsidR="009833DF" w:rsidRPr="00F665E5" w14:paraId="10405D55" w14:textId="77777777" w:rsidTr="00D45619">
        <w:tc>
          <w:tcPr>
            <w:tcW w:w="2970" w:type="dxa"/>
          </w:tcPr>
          <w:p w14:paraId="10405D51" w14:textId="177BE23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2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3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4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5A" w14:textId="77777777" w:rsidTr="00D45619">
        <w:tc>
          <w:tcPr>
            <w:tcW w:w="2970" w:type="dxa"/>
          </w:tcPr>
          <w:p w14:paraId="10405D56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7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8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9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5F" w14:textId="77777777" w:rsidTr="00D45619">
        <w:tc>
          <w:tcPr>
            <w:tcW w:w="2970" w:type="dxa"/>
          </w:tcPr>
          <w:p w14:paraId="10405D5B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D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64" w14:textId="77777777" w:rsidTr="00D45619">
        <w:tc>
          <w:tcPr>
            <w:tcW w:w="2970" w:type="dxa"/>
          </w:tcPr>
          <w:p w14:paraId="10405D60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61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62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63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69" w14:textId="77777777" w:rsidTr="00D45619">
        <w:tc>
          <w:tcPr>
            <w:tcW w:w="2970" w:type="dxa"/>
          </w:tcPr>
          <w:p w14:paraId="10405D65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66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67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68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D6A" w14:textId="77777777" w:rsidR="00387E47" w:rsidRPr="00387E47" w:rsidRDefault="00387E47" w:rsidP="00387E47">
      <w:pPr>
        <w:widowControl w:val="0"/>
        <w:autoSpaceDE w:val="0"/>
        <w:autoSpaceDN w:val="0"/>
        <w:adjustRightInd w:val="0"/>
        <w:spacing w:before="29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10405D6B" w14:textId="77777777" w:rsidR="006C3B0F" w:rsidRPr="00D12A6E" w:rsidRDefault="006C3B0F">
      <w:pPr>
        <w:widowControl w:val="0"/>
        <w:autoSpaceDE w:val="0"/>
        <w:autoSpaceDN w:val="0"/>
        <w:adjustRightInd w:val="0"/>
        <w:spacing w:before="1" w:line="140" w:lineRule="exact"/>
        <w:rPr>
          <w:rFonts w:ascii="Bookman Old Style" w:hAnsi="Bookman Old Style" w:cs="Arial Rounded MT Bold"/>
          <w:sz w:val="14"/>
          <w:szCs w:val="14"/>
        </w:rPr>
      </w:pPr>
    </w:p>
    <w:p w14:paraId="10405D6C" w14:textId="77777777" w:rsidR="006C3B0F" w:rsidRPr="00797421" w:rsidRDefault="00387E47" w:rsidP="00340340">
      <w:pPr>
        <w:widowControl w:val="0"/>
        <w:autoSpaceDE w:val="0"/>
        <w:autoSpaceDN w:val="0"/>
        <w:adjustRightInd w:val="0"/>
        <w:spacing w:before="33" w:line="301" w:lineRule="auto"/>
        <w:ind w:left="360" w:right="540"/>
        <w:jc w:val="both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pacing w:val="-1"/>
          <w:sz w:val="20"/>
          <w:szCs w:val="20"/>
        </w:rPr>
        <w:tab/>
      </w:r>
      <w:r w:rsidR="00340340">
        <w:rPr>
          <w:rFonts w:ascii="Bookman Old Style" w:hAnsi="Bookman Old Style" w:cs="Arial Rounded MT Bold"/>
          <w:spacing w:val="-1"/>
          <w:sz w:val="20"/>
          <w:szCs w:val="20"/>
        </w:rPr>
        <w:tab/>
      </w:r>
      <w:r>
        <w:rPr>
          <w:rFonts w:ascii="Bookman Old Style" w:hAnsi="Bookman Old Style" w:cs="Arial Rounded MT Bold"/>
          <w:spacing w:val="-1"/>
          <w:sz w:val="20"/>
          <w:szCs w:val="20"/>
        </w:rPr>
        <w:t>I</w:t>
      </w:r>
      <w:r w:rsidR="006C3B0F"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hereby</w:t>
      </w:r>
      <w:r w:rsidR="006C3B0F"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certify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that these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re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rue</w:t>
      </w:r>
      <w:r w:rsidR="006C3B0F"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="00340340">
        <w:rPr>
          <w:rFonts w:ascii="Bookman Old Style" w:hAnsi="Bookman Old Style" w:cs="Arial Rounded MT Bold"/>
          <w:spacing w:val="-4"/>
          <w:sz w:val="20"/>
          <w:szCs w:val="20"/>
        </w:rPr>
        <w:t xml:space="preserve">and correct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statements</w:t>
      </w:r>
      <w:r w:rsidR="006C3B0F" w:rsidRPr="00D12A6E">
        <w:rPr>
          <w:rFonts w:ascii="Bookman Old Style" w:hAnsi="Bookman Old Style" w:cs="Arial Rounded MT Bold"/>
          <w:spacing w:val="3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 assets,</w:t>
      </w:r>
      <w:r w:rsidR="006C3B0F"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liabilities,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net worth,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usiness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terests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financial</w:t>
      </w:r>
      <w:r w:rsidR="006C3B0F"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connections,</w:t>
      </w:r>
      <w:r w:rsidR="006C3B0F" w:rsidRPr="00D12A6E">
        <w:rPr>
          <w:rFonts w:ascii="Bookman Old Style" w:hAnsi="Bookman Old Style" w:cs="Arial Rounded MT Bold"/>
          <w:spacing w:val="36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cluding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ose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spouse</w:t>
      </w:r>
      <w:r w:rsidR="006C3B0F"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 unmarried children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elow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eighteen (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18</w:t>
      </w:r>
      <w:r w:rsidR="00340340">
        <w:rPr>
          <w:rFonts w:ascii="Bookman Old Style" w:hAnsi="Bookman Old Style" w:cs="Arial Rounded MT Bold"/>
          <w:sz w:val="20"/>
          <w:szCs w:val="20"/>
        </w:rPr>
        <w:t>)</w:t>
      </w:r>
      <w:r w:rsidR="006C3B0F"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years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ge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living in my household,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that to the best of my knowledge, the above-enumerated are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names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relatives</w:t>
      </w:r>
      <w:r w:rsidR="006C3B0F"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e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government</w:t>
      </w:r>
      <w:r w:rsidR="00797421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="00797421" w:rsidRPr="00797421">
        <w:rPr>
          <w:rFonts w:ascii="Bookman Old Style" w:hAnsi="Bookman Old Style" w:cs="Arial Rounded MT Bold"/>
          <w:sz w:val="20"/>
          <w:szCs w:val="20"/>
        </w:rPr>
        <w:t xml:space="preserve">within the fourth civil degree of consanguinity or affinity. </w:t>
      </w:r>
    </w:p>
    <w:p w14:paraId="10405D6D" w14:textId="77777777" w:rsidR="006C3B0F" w:rsidRPr="00D12A6E" w:rsidRDefault="006C3B0F" w:rsidP="00387E47">
      <w:pPr>
        <w:widowControl w:val="0"/>
        <w:autoSpaceDE w:val="0"/>
        <w:autoSpaceDN w:val="0"/>
        <w:adjustRightInd w:val="0"/>
        <w:spacing w:before="9" w:line="140" w:lineRule="exact"/>
        <w:ind w:left="360" w:right="540"/>
        <w:jc w:val="both"/>
        <w:rPr>
          <w:rFonts w:ascii="Bookman Old Style" w:hAnsi="Bookman Old Style" w:cs="Arial Rounded MT Bold"/>
          <w:sz w:val="14"/>
          <w:szCs w:val="14"/>
        </w:rPr>
      </w:pPr>
    </w:p>
    <w:p w14:paraId="10405D6E" w14:textId="77777777" w:rsidR="006C3B0F" w:rsidRPr="00D12A6E" w:rsidRDefault="006C3B0F" w:rsidP="00221F82">
      <w:pPr>
        <w:widowControl w:val="0"/>
        <w:autoSpaceDE w:val="0"/>
        <w:autoSpaceDN w:val="0"/>
        <w:adjustRightInd w:val="0"/>
        <w:spacing w:line="301" w:lineRule="auto"/>
        <w:ind w:left="360" w:right="540" w:firstLine="1080"/>
        <w:jc w:val="both"/>
        <w:rPr>
          <w:rFonts w:ascii="Bookman Old Style" w:hAnsi="Bookman Old Style" w:cs="Arial Rounded MT Bold"/>
          <w:sz w:val="20"/>
          <w:szCs w:val="20"/>
        </w:rPr>
      </w:pPr>
      <w:r w:rsidRPr="00D12A6E">
        <w:rPr>
          <w:rFonts w:ascii="Bookman Old Style" w:hAnsi="Bookman Old Style" w:cs="Arial Rounded MT Bold"/>
          <w:sz w:val="20"/>
          <w:szCs w:val="20"/>
        </w:rPr>
        <w:t>I</w:t>
      </w:r>
      <w:r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ereby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uthorize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mbudsman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r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is</w:t>
      </w:r>
      <w:r w:rsidR="00ED112B">
        <w:rPr>
          <w:rFonts w:ascii="Bookman Old Style" w:hAnsi="Bookman Old Style" w:cs="Arial Rounded MT Bold"/>
          <w:sz w:val="20"/>
          <w:szCs w:val="20"/>
        </w:rPr>
        <w:t>/her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duly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uthorized</w:t>
      </w:r>
      <w:r w:rsidRPr="00D12A6E">
        <w:rPr>
          <w:rFonts w:ascii="Bookman Old Style" w:hAnsi="Bookman Old Style" w:cs="Arial Rounded MT Bold"/>
          <w:spacing w:val="-1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representative</w:t>
      </w:r>
      <w:r w:rsidRPr="00D12A6E">
        <w:rPr>
          <w:rFonts w:ascii="Bookman Old Style" w:hAnsi="Bookman Old Style" w:cs="Arial Rounded MT Bold"/>
          <w:spacing w:val="-1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o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btain</w:t>
      </w:r>
      <w:r w:rsidRPr="00D12A6E">
        <w:rPr>
          <w:rFonts w:ascii="Bookman Old Style" w:hAnsi="Bookman Old Style" w:cs="Arial Rounded MT Bold"/>
          <w:spacing w:val="-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nd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secure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rom all</w:t>
      </w:r>
      <w:r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ppropriate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government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gencies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cluding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ureau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ternal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Revenue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such</w:t>
      </w:r>
      <w:r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documents</w:t>
      </w:r>
      <w:r w:rsidRPr="00D12A6E">
        <w:rPr>
          <w:rFonts w:ascii="Bookman Old Style" w:hAnsi="Bookman Old Style" w:cs="Arial Rounded MT Bold"/>
          <w:spacing w:val="3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at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ay show</w:t>
      </w:r>
      <w:r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ssets,</w:t>
      </w:r>
      <w:r w:rsidRPr="00D12A6E">
        <w:rPr>
          <w:rFonts w:ascii="Bookman Old Style" w:hAnsi="Bookman Old Style" w:cs="Arial Rounded MT Bold"/>
          <w:spacing w:val="4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liabilities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net</w:t>
      </w:r>
      <w:r w:rsidR="00825685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worth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usiness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terests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nd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inancial</w:t>
      </w:r>
      <w:r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onnections,</w:t>
      </w:r>
      <w:r w:rsidRPr="00D12A6E">
        <w:rPr>
          <w:rFonts w:ascii="Bookman Old Style" w:hAnsi="Bookman Old Style" w:cs="Arial Rounded MT Bold"/>
          <w:spacing w:val="3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o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clude</w:t>
      </w:r>
      <w:r w:rsidRPr="00D12A6E">
        <w:rPr>
          <w:rFonts w:ascii="Bookman Old Style" w:hAnsi="Bookman Old Style" w:cs="Arial Rounded MT Bold"/>
          <w:spacing w:val="4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ose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 spouse and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unmarried</w:t>
      </w:r>
      <w:r w:rsidRPr="00D12A6E">
        <w:rPr>
          <w:rFonts w:ascii="Bookman Old Style" w:hAnsi="Bookman Old Style" w:cs="Arial Rounded MT Bold"/>
          <w:spacing w:val="-1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hildren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elow</w:t>
      </w:r>
      <w:r w:rsidRPr="00D12A6E">
        <w:rPr>
          <w:rFonts w:ascii="Bookman Old Style" w:hAnsi="Bookman Old Style" w:cs="Arial Rounded MT Bold"/>
          <w:spacing w:val="-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18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s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ge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living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with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e</w:t>
      </w:r>
      <w:r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ousehold</w:t>
      </w:r>
      <w:r w:rsidRPr="00D12A6E">
        <w:rPr>
          <w:rFonts w:ascii="Bookman Old Style" w:hAnsi="Bookman Old Style" w:cs="Arial Rounded MT Bold"/>
          <w:spacing w:val="3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overing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previous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s to include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</w:t>
      </w:r>
      <w:r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irst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ssumed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fice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government.</w:t>
      </w:r>
    </w:p>
    <w:p w14:paraId="10405D6F" w14:textId="77777777" w:rsidR="006C3B0F" w:rsidRPr="00D12A6E" w:rsidRDefault="006C3B0F">
      <w:pPr>
        <w:widowControl w:val="0"/>
        <w:autoSpaceDE w:val="0"/>
        <w:autoSpaceDN w:val="0"/>
        <w:adjustRightInd w:val="0"/>
        <w:spacing w:before="7" w:line="260" w:lineRule="exact"/>
        <w:rPr>
          <w:rFonts w:ascii="Bookman Old Style" w:hAnsi="Bookman Old Style" w:cs="Arial Rounded MT Bold"/>
          <w:sz w:val="26"/>
          <w:szCs w:val="26"/>
        </w:rPr>
      </w:pPr>
    </w:p>
    <w:tbl>
      <w:tblPr>
        <w:tblStyle w:val="TableGrid"/>
        <w:tblpPr w:leftFromText="180" w:rightFromText="180" w:vertAnchor="text" w:horzAnchor="page" w:tblpX="1441" w:tblpY="18"/>
        <w:tblW w:w="0" w:type="auto"/>
        <w:tblInd w:w="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65"/>
      </w:tblGrid>
      <w:tr w:rsidR="001B4680" w14:paraId="585D12A5" w14:textId="77777777" w:rsidTr="00D45619">
        <w:trPr>
          <w:trHeight w:val="20"/>
        </w:trPr>
        <w:tc>
          <w:tcPr>
            <w:tcW w:w="4365" w:type="dxa"/>
          </w:tcPr>
          <w:p w14:paraId="4BD57E5A" w14:textId="77777777" w:rsidR="001B4680" w:rsidRDefault="001B4680" w:rsidP="001B4680">
            <w:pPr>
              <w:widowControl w:val="0"/>
              <w:autoSpaceDE w:val="0"/>
              <w:autoSpaceDN w:val="0"/>
              <w:adjustRightInd w:val="0"/>
              <w:spacing w:line="226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</w:tbl>
    <w:p w14:paraId="7A52EAD1" w14:textId="77777777" w:rsidR="001B4680" w:rsidRPr="00D12A6E" w:rsidRDefault="006C3B0F" w:rsidP="00221F82">
      <w:pPr>
        <w:widowControl w:val="0"/>
        <w:autoSpaceDE w:val="0"/>
        <w:autoSpaceDN w:val="0"/>
        <w:adjustRightInd w:val="0"/>
        <w:spacing w:line="226" w:lineRule="exact"/>
        <w:ind w:left="155" w:firstLine="205"/>
        <w:rPr>
          <w:rFonts w:ascii="Bookman Old Style" w:hAnsi="Bookman Old Style" w:cs="Arial Rounded MT Bold"/>
          <w:sz w:val="20"/>
          <w:szCs w:val="20"/>
        </w:rPr>
      </w:pPr>
      <w:r w:rsidRPr="00D12A6E">
        <w:rPr>
          <w:rFonts w:ascii="Bookman Old Style" w:hAnsi="Bookman Old Style" w:cs="Arial Rounded MT Bold"/>
          <w:w w:val="99"/>
          <w:position w:val="-1"/>
          <w:sz w:val="20"/>
          <w:szCs w:val="20"/>
        </w:rPr>
        <w:t>Date:</w:t>
      </w:r>
      <w:r w:rsidR="00221F82">
        <w:rPr>
          <w:rFonts w:ascii="Bookman Old Style" w:hAnsi="Bookman Old Style" w:cs="Arial Rounded MT Bold"/>
          <w:w w:val="99"/>
          <w:position w:val="-1"/>
          <w:sz w:val="20"/>
          <w:szCs w:val="20"/>
        </w:rPr>
        <w:tab/>
      </w:r>
    </w:p>
    <w:p w14:paraId="10405D70" w14:textId="5F19C2CC" w:rsidR="006C3B0F" w:rsidRPr="00D12A6E" w:rsidRDefault="006C3B0F" w:rsidP="00221F82">
      <w:pPr>
        <w:widowControl w:val="0"/>
        <w:autoSpaceDE w:val="0"/>
        <w:autoSpaceDN w:val="0"/>
        <w:adjustRightInd w:val="0"/>
        <w:spacing w:line="226" w:lineRule="exact"/>
        <w:ind w:left="155" w:firstLine="205"/>
        <w:rPr>
          <w:rFonts w:ascii="Bookman Old Style" w:hAnsi="Bookman Old Style" w:cs="Arial Rounded MT Bold"/>
          <w:sz w:val="20"/>
          <w:szCs w:val="20"/>
        </w:rPr>
      </w:pPr>
    </w:p>
    <w:p w14:paraId="10405D71" w14:textId="77777777" w:rsidR="006C3B0F" w:rsidRPr="00D12A6E" w:rsidRDefault="006C3B0F">
      <w:pPr>
        <w:widowControl w:val="0"/>
        <w:autoSpaceDE w:val="0"/>
        <w:autoSpaceDN w:val="0"/>
        <w:adjustRightInd w:val="0"/>
        <w:spacing w:before="4" w:line="120" w:lineRule="exact"/>
        <w:rPr>
          <w:rFonts w:ascii="Bookman Old Style" w:hAnsi="Bookman Old Style" w:cs="Arial Rounded MT Bold"/>
          <w:sz w:val="12"/>
          <w:szCs w:val="12"/>
        </w:rPr>
      </w:pPr>
    </w:p>
    <w:p w14:paraId="10405D72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tbl>
      <w:tblPr>
        <w:tblW w:w="10710" w:type="dxa"/>
        <w:tblInd w:w="468" w:type="dxa"/>
        <w:tblLook w:val="01E0" w:firstRow="1" w:lastRow="1" w:firstColumn="1" w:lastColumn="1" w:noHBand="0" w:noVBand="0"/>
      </w:tblPr>
      <w:tblGrid>
        <w:gridCol w:w="2160"/>
        <w:gridCol w:w="2880"/>
        <w:gridCol w:w="720"/>
        <w:gridCol w:w="2070"/>
        <w:gridCol w:w="2880"/>
      </w:tblGrid>
      <w:tr w:rsidR="009630D1" w:rsidRPr="00F665E5" w14:paraId="10405D77" w14:textId="77777777" w:rsidTr="00E83519">
        <w:tc>
          <w:tcPr>
            <w:tcW w:w="5040" w:type="dxa"/>
            <w:gridSpan w:val="2"/>
            <w:tcBorders>
              <w:bottom w:val="single" w:sz="4" w:space="0" w:color="auto"/>
            </w:tcBorders>
          </w:tcPr>
          <w:p w14:paraId="10405D73" w14:textId="77777777" w:rsidR="009630D1" w:rsidRPr="00F665E5" w:rsidRDefault="009630D1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720" w:type="dxa"/>
          </w:tcPr>
          <w:p w14:paraId="10405D74" w14:textId="77777777" w:rsidR="009630D1" w:rsidRPr="00F665E5" w:rsidRDefault="009630D1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4950" w:type="dxa"/>
            <w:gridSpan w:val="2"/>
            <w:tcBorders>
              <w:bottom w:val="single" w:sz="4" w:space="0" w:color="auto"/>
            </w:tcBorders>
          </w:tcPr>
          <w:p w14:paraId="10405D76" w14:textId="77777777" w:rsidR="009630D1" w:rsidRPr="00F665E5" w:rsidRDefault="009630D1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9833DF" w:rsidRPr="00F665E5" w14:paraId="10405D7B" w14:textId="77777777" w:rsidTr="00E83519">
        <w:tc>
          <w:tcPr>
            <w:tcW w:w="5040" w:type="dxa"/>
            <w:gridSpan w:val="2"/>
            <w:tcBorders>
              <w:top w:val="single" w:sz="4" w:space="0" w:color="auto"/>
            </w:tcBorders>
          </w:tcPr>
          <w:p w14:paraId="10405D7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 xml:space="preserve">Signature of </w:t>
            </w:r>
            <w:r w:rsidR="009725D3"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>Declarant</w:t>
            </w:r>
          </w:p>
        </w:tc>
        <w:tc>
          <w:tcPr>
            <w:tcW w:w="720" w:type="dxa"/>
          </w:tcPr>
          <w:p w14:paraId="10405D79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4950" w:type="dxa"/>
            <w:gridSpan w:val="2"/>
            <w:tcBorders>
              <w:top w:val="single" w:sz="4" w:space="0" w:color="auto"/>
            </w:tcBorders>
          </w:tcPr>
          <w:p w14:paraId="10405D7A" w14:textId="543A6712" w:rsidR="00221F82" w:rsidRPr="00F665E5" w:rsidRDefault="00221F82" w:rsidP="00B62453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Bookman Old Style" w:hAnsi="Bookman Old Style" w:cs="Arial Rounded MT Bold"/>
                <w:i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 xml:space="preserve">Signature of </w:t>
            </w:r>
            <w:r w:rsidR="009725D3"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>Declarant</w:t>
            </w:r>
          </w:p>
        </w:tc>
      </w:tr>
      <w:tr w:rsidR="009833DF" w:rsidRPr="00F665E5" w14:paraId="10405D81" w14:textId="77777777" w:rsidTr="00E83519">
        <w:tc>
          <w:tcPr>
            <w:tcW w:w="2160" w:type="dxa"/>
          </w:tcPr>
          <w:p w14:paraId="10405D7C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0405D7D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7E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7F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0405D80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87" w14:textId="77777777" w:rsidTr="00E83519">
        <w:tc>
          <w:tcPr>
            <w:tcW w:w="2160" w:type="dxa"/>
          </w:tcPr>
          <w:p w14:paraId="10405D82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 xml:space="preserve">Government Issued ID: 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83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8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8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Government Issued ID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8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8D" w14:textId="77777777" w:rsidTr="00E83519">
        <w:tc>
          <w:tcPr>
            <w:tcW w:w="2160" w:type="dxa"/>
          </w:tcPr>
          <w:p w14:paraId="10405D8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ID No.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9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8A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8B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ID No.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C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93" w14:textId="77777777" w:rsidTr="00E83519">
        <w:tc>
          <w:tcPr>
            <w:tcW w:w="2160" w:type="dxa"/>
          </w:tcPr>
          <w:p w14:paraId="10405D8E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 xml:space="preserve">Date Issued: 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F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90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91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Date Issued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92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99" w14:textId="77777777" w:rsidTr="00E83519">
        <w:tc>
          <w:tcPr>
            <w:tcW w:w="2160" w:type="dxa"/>
          </w:tcPr>
          <w:p w14:paraId="10405D9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0405D9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9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97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0405D9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D9A" w14:textId="77777777" w:rsidR="00110509" w:rsidRDefault="00110509" w:rsidP="00990351">
      <w:pPr>
        <w:widowControl w:val="0"/>
        <w:autoSpaceDE w:val="0"/>
        <w:autoSpaceDN w:val="0"/>
        <w:adjustRightInd w:val="0"/>
        <w:ind w:left="360" w:firstLine="192"/>
        <w:rPr>
          <w:rFonts w:ascii="Bookman Old Style" w:hAnsi="Bookman Old Style" w:cs="Arial Rounded MT Bold"/>
          <w:sz w:val="20"/>
          <w:szCs w:val="20"/>
        </w:rPr>
      </w:pPr>
    </w:p>
    <w:tbl>
      <w:tblPr>
        <w:tblStyle w:val="TableGrid"/>
        <w:tblpPr w:vertAnchor="text" w:horzAnchor="margin" w:tblpXSpec="center" w:tblpY="-19"/>
        <w:tblOverlap w:val="never"/>
        <w:tblW w:w="0" w:type="auto"/>
        <w:tblInd w:w="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7"/>
      </w:tblGrid>
      <w:tr w:rsidR="001B4680" w:rsidRPr="001B4680" w14:paraId="71B2B2A9" w14:textId="77777777" w:rsidTr="00924BBB">
        <w:trPr>
          <w:trHeight w:val="20"/>
        </w:trPr>
        <w:tc>
          <w:tcPr>
            <w:tcW w:w="637" w:type="dxa"/>
          </w:tcPr>
          <w:p w14:paraId="6D625DBB" w14:textId="3299CB0B" w:rsidR="001B4680" w:rsidRPr="001B4680" w:rsidRDefault="001B4680" w:rsidP="002C5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pacing w:val="-2"/>
                <w:sz w:val="20"/>
                <w:szCs w:val="20"/>
              </w:rPr>
            </w:pPr>
          </w:p>
        </w:tc>
      </w:tr>
    </w:tbl>
    <w:tbl>
      <w:tblPr>
        <w:tblStyle w:val="TableGrid"/>
        <w:tblpPr w:vertAnchor="text" w:horzAnchor="page" w:tblpX="7241" w:tblpY="-32"/>
        <w:tblOverlap w:val="never"/>
        <w:tblW w:w="0" w:type="auto"/>
        <w:tblInd w:w="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</w:tblGrid>
      <w:tr w:rsidR="002C53DA" w:rsidRPr="001B4680" w14:paraId="0917F104" w14:textId="77777777" w:rsidTr="00D45619">
        <w:trPr>
          <w:trHeight w:val="20"/>
        </w:trPr>
        <w:tc>
          <w:tcPr>
            <w:tcW w:w="1814" w:type="dxa"/>
            <w:tcMar>
              <w:left w:w="0" w:type="dxa"/>
              <w:right w:w="0" w:type="dxa"/>
            </w:tcMar>
          </w:tcPr>
          <w:p w14:paraId="2F527324" w14:textId="30172C9B" w:rsidR="002C53DA" w:rsidRPr="001B4680" w:rsidRDefault="002C53DA" w:rsidP="002C5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pacing w:val="-2"/>
                <w:sz w:val="20"/>
                <w:szCs w:val="20"/>
              </w:rPr>
            </w:pPr>
          </w:p>
        </w:tc>
      </w:tr>
    </w:tbl>
    <w:p w14:paraId="10405D9B" w14:textId="6199539F" w:rsidR="006C3B0F" w:rsidRPr="002C53DA" w:rsidRDefault="00990351" w:rsidP="002C53DA">
      <w:pPr>
        <w:widowControl w:val="0"/>
        <w:autoSpaceDE w:val="0"/>
        <w:autoSpaceDN w:val="0"/>
        <w:adjustRightInd w:val="0"/>
        <w:ind w:left="360" w:right="411" w:firstLine="192"/>
        <w:rPr>
          <w:rFonts w:ascii="Bookman Old Style" w:hAnsi="Bookman Old Style" w:cs="Arial Rounded MT Bold"/>
          <w:spacing w:val="49"/>
          <w:sz w:val="20"/>
          <w:szCs w:val="20"/>
        </w:rPr>
      </w:pPr>
      <w:r>
        <w:rPr>
          <w:rFonts w:ascii="Bookman Old Style" w:hAnsi="Bookman Old Style" w:cs="Arial Rounded MT Bold"/>
          <w:sz w:val="20"/>
          <w:szCs w:val="20"/>
        </w:rPr>
        <w:tab/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SUBSCRIBED</w:t>
      </w:r>
      <w:r w:rsidR="006C3B0F" w:rsidRPr="00990351">
        <w:rPr>
          <w:rFonts w:ascii="Bookman Old Style" w:hAnsi="Bookman Old Style" w:cs="Arial Rounded MT Bold"/>
          <w:b/>
          <w:spacing w:val="-14"/>
          <w:sz w:val="20"/>
          <w:szCs w:val="20"/>
        </w:rPr>
        <w:t xml:space="preserve"> </w:t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AND</w:t>
      </w:r>
      <w:r w:rsidR="006C3B0F" w:rsidRPr="00990351">
        <w:rPr>
          <w:rFonts w:ascii="Bookman Old Style" w:hAnsi="Bookman Old Style" w:cs="Arial Rounded MT Bold"/>
          <w:b/>
          <w:spacing w:val="-4"/>
          <w:sz w:val="20"/>
          <w:szCs w:val="20"/>
        </w:rPr>
        <w:t xml:space="preserve"> </w:t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SWORN</w:t>
      </w:r>
      <w:r w:rsidR="006C3B0F"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o</w:t>
      </w:r>
      <w:r w:rsidR="006C3B0F"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efore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e</w:t>
      </w:r>
      <w:r w:rsidR="006C3B0F"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is</w:t>
      </w:r>
      <w:r w:rsidR="003B044D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day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proofErr w:type="gramStart"/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2C53DA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,</w:t>
      </w:r>
      <w:proofErr w:type="gramEnd"/>
      <w:r w:rsidR="006C3B0F" w:rsidRPr="00D12A6E">
        <w:rPr>
          <w:rFonts w:ascii="Bookman Old Style" w:hAnsi="Bookman Old Style" w:cs="Arial Rounded MT Bold"/>
          <w:spacing w:val="4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ffiant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exhibiting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>
        <w:rPr>
          <w:rFonts w:ascii="Bookman Old Style" w:hAnsi="Bookman Old Style" w:cs="Arial Rounded MT Bold"/>
          <w:spacing w:val="-9"/>
          <w:sz w:val="20"/>
          <w:szCs w:val="20"/>
        </w:rPr>
        <w:t xml:space="preserve">to me the above-stated </w:t>
      </w:r>
      <w:r w:rsidR="003D1C26">
        <w:rPr>
          <w:rFonts w:ascii="Bookman Old Style" w:hAnsi="Bookman Old Style" w:cs="Arial Rounded MT Bold"/>
          <w:spacing w:val="-9"/>
          <w:sz w:val="20"/>
          <w:szCs w:val="20"/>
        </w:rPr>
        <w:t>government-issued</w:t>
      </w:r>
      <w:r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>
        <w:rPr>
          <w:rFonts w:ascii="Bookman Old Style" w:hAnsi="Bookman Old Style" w:cs="Arial Rounded MT Bold"/>
          <w:sz w:val="20"/>
          <w:szCs w:val="20"/>
        </w:rPr>
        <w:t>identification card.</w:t>
      </w:r>
    </w:p>
    <w:p w14:paraId="3D4C6C50" w14:textId="77777777" w:rsidR="006B6097" w:rsidRDefault="006B6097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663F2F30" w14:textId="77777777" w:rsidR="003F54A2" w:rsidRDefault="003F54A2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tbl>
      <w:tblPr>
        <w:tblStyle w:val="TableGrid"/>
        <w:tblW w:w="0" w:type="auto"/>
        <w:tblInd w:w="56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</w:tblGrid>
      <w:tr w:rsidR="006B6097" w14:paraId="7A443D1C" w14:textId="77777777" w:rsidTr="006B6097">
        <w:tc>
          <w:tcPr>
            <w:tcW w:w="3969" w:type="dxa"/>
            <w:tcBorders>
              <w:bottom w:val="single" w:sz="4" w:space="0" w:color="auto"/>
            </w:tcBorders>
          </w:tcPr>
          <w:p w14:paraId="00B35158" w14:textId="77777777" w:rsidR="006B6097" w:rsidRDefault="006B6097" w:rsidP="006B6097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6B6097" w14:paraId="60F33421" w14:textId="77777777" w:rsidTr="006B6097">
        <w:tc>
          <w:tcPr>
            <w:tcW w:w="3969" w:type="dxa"/>
            <w:tcBorders>
              <w:top w:val="single" w:sz="4" w:space="0" w:color="auto"/>
            </w:tcBorders>
          </w:tcPr>
          <w:p w14:paraId="26E95874" w14:textId="0552E1D3" w:rsidR="006B6097" w:rsidRPr="006B6097" w:rsidRDefault="006B6097" w:rsidP="006B6097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Bookman Old Style" w:hAnsi="Bookman Old Style" w:cs="Arial Rounded MT Bold"/>
                <w:i/>
                <w:iCs/>
                <w:sz w:val="20"/>
                <w:szCs w:val="20"/>
              </w:rPr>
            </w:pPr>
            <w:r w:rsidRPr="006B6097">
              <w:rPr>
                <w:rFonts w:ascii="Bookman Old Style" w:hAnsi="Bookman Old Style" w:cs="Arial Rounded MT Bold"/>
                <w:i/>
                <w:iCs/>
                <w:sz w:val="20"/>
                <w:szCs w:val="20"/>
              </w:rPr>
              <w:t>(Person Administering Oath)</w:t>
            </w:r>
          </w:p>
        </w:tc>
      </w:tr>
    </w:tbl>
    <w:p w14:paraId="10405D9F" w14:textId="151D653A" w:rsidR="006C3B0F" w:rsidRPr="003F54A2" w:rsidRDefault="006C3B0F" w:rsidP="003F54A2">
      <w:pPr>
        <w:widowControl w:val="0"/>
        <w:autoSpaceDE w:val="0"/>
        <w:autoSpaceDN w:val="0"/>
        <w:adjustRightInd w:val="0"/>
        <w:ind w:right="450"/>
        <w:rPr>
          <w:rFonts w:ascii="Bookman Old Style" w:hAnsi="Bookman Old Style" w:cs="Arial Rounded MT Bold"/>
          <w:i/>
          <w:sz w:val="13"/>
          <w:szCs w:val="13"/>
        </w:rPr>
      </w:pPr>
    </w:p>
    <w:sectPr w:rsidR="006C3B0F" w:rsidRPr="003F54A2" w:rsidSect="00271197">
      <w:headerReference w:type="even" r:id="rId11"/>
      <w:footerReference w:type="default" r:id="rId12"/>
      <w:headerReference w:type="first" r:id="rId13"/>
      <w:footerReference w:type="first" r:id="rId14"/>
      <w:type w:val="nextColumn"/>
      <w:pgSz w:w="12240" w:h="18720" w:code="135"/>
      <w:pgMar w:top="245" w:right="270" w:bottom="180" w:left="360" w:header="0" w:footer="720" w:gutter="0"/>
      <w:cols w:space="720" w:equalWidth="0">
        <w:col w:w="11610"/>
      </w:cols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19A2CC" w14:textId="77777777" w:rsidR="0012711A" w:rsidRDefault="0012711A" w:rsidP="00F665E5">
      <w:r>
        <w:separator/>
      </w:r>
    </w:p>
  </w:endnote>
  <w:endnote w:type="continuationSeparator" w:id="0">
    <w:p w14:paraId="7961EC9D" w14:textId="77777777" w:rsidR="0012711A" w:rsidRDefault="0012711A" w:rsidP="00F665E5">
      <w:r>
        <w:continuationSeparator/>
      </w:r>
    </w:p>
  </w:endnote>
  <w:endnote w:id="1">
    <w:p w14:paraId="10405DAE" w14:textId="211CB668" w:rsidR="00B43923" w:rsidRPr="00B43923" w:rsidRDefault="00B43923">
      <w:pPr>
        <w:pStyle w:val="EndnoteText"/>
        <w:rPr>
          <w:sz w:val="16"/>
          <w:szCs w:val="16"/>
          <w:lang w:val="en-PH"/>
        </w:rPr>
      </w:pPr>
      <w:r>
        <w:rPr>
          <w:rStyle w:val="EndnoteReference"/>
        </w:rPr>
        <w:endnoteRef/>
      </w:r>
      <w:r>
        <w:t xml:space="preserve"> </w:t>
      </w:r>
      <w:r w:rsidRPr="00B43923">
        <w:rPr>
          <w:sz w:val="16"/>
          <w:szCs w:val="16"/>
        </w:rPr>
        <w:t>Position, Agency</w:t>
      </w:r>
      <w:r w:rsidR="002D5FBF">
        <w:rPr>
          <w:sz w:val="16"/>
          <w:szCs w:val="16"/>
        </w:rPr>
        <w:t>,</w:t>
      </w:r>
      <w:r w:rsidRPr="00B43923">
        <w:rPr>
          <w:sz w:val="16"/>
          <w:szCs w:val="16"/>
        </w:rPr>
        <w:t xml:space="preserve"> and Address shall only be declared if the spouse is a public official or employee.</w:t>
      </w:r>
    </w:p>
  </w:endnote>
  <w:endnote w:id="2">
    <w:p w14:paraId="10405DAF" w14:textId="77777777" w:rsidR="0015131A" w:rsidRPr="00B43923" w:rsidRDefault="0015131A">
      <w:pPr>
        <w:pStyle w:val="EndnoteText"/>
        <w:rPr>
          <w:sz w:val="16"/>
          <w:szCs w:val="16"/>
          <w:lang w:val="en-PH"/>
        </w:rPr>
      </w:pPr>
      <w:r w:rsidRPr="00B43923">
        <w:rPr>
          <w:rStyle w:val="EndnoteReference"/>
          <w:sz w:val="16"/>
          <w:szCs w:val="16"/>
        </w:rPr>
        <w:endnoteRef/>
      </w:r>
      <w:r w:rsidRPr="00B43923">
        <w:rPr>
          <w:sz w:val="16"/>
          <w:szCs w:val="16"/>
        </w:rPr>
        <w:t xml:space="preserve"> </w:t>
      </w:r>
      <w:r w:rsidRPr="00B43923">
        <w:rPr>
          <w:sz w:val="16"/>
          <w:szCs w:val="16"/>
          <w:lang w:val="en-PH"/>
        </w:rPr>
        <w:t>Additional sheets may be used by the declarant, if necessary.</w:t>
      </w:r>
    </w:p>
  </w:endnote>
  <w:endnote w:id="3">
    <w:p w14:paraId="10405DB0" w14:textId="15881866" w:rsidR="00246ACA" w:rsidRDefault="00246ACA">
      <w:pPr>
        <w:pStyle w:val="EndnoteText"/>
        <w:rPr>
          <w:sz w:val="16"/>
          <w:szCs w:val="16"/>
          <w:lang w:val="en-PH"/>
        </w:rPr>
      </w:pPr>
      <w:r w:rsidRPr="00B43923">
        <w:rPr>
          <w:rStyle w:val="EndnoteReference"/>
          <w:sz w:val="16"/>
          <w:szCs w:val="16"/>
        </w:rPr>
        <w:endnoteRef/>
      </w:r>
      <w:r w:rsidRPr="00B43923">
        <w:rPr>
          <w:sz w:val="16"/>
          <w:szCs w:val="16"/>
        </w:rPr>
        <w:t xml:space="preserve"> </w:t>
      </w:r>
      <w:r w:rsidR="00494082" w:rsidRPr="00B43923">
        <w:rPr>
          <w:sz w:val="16"/>
          <w:szCs w:val="16"/>
        </w:rPr>
        <w:t>Capital</w:t>
      </w:r>
      <w:r w:rsidRPr="00B43923">
        <w:rPr>
          <w:sz w:val="16"/>
          <w:szCs w:val="16"/>
        </w:rPr>
        <w:t xml:space="preserve"> or </w:t>
      </w:r>
      <w:proofErr w:type="spellStart"/>
      <w:r w:rsidRPr="00B43923">
        <w:rPr>
          <w:sz w:val="16"/>
          <w:szCs w:val="16"/>
        </w:rPr>
        <w:t>paraphernal</w:t>
      </w:r>
      <w:proofErr w:type="spellEnd"/>
      <w:r w:rsidRPr="00B43923">
        <w:rPr>
          <w:sz w:val="16"/>
          <w:szCs w:val="16"/>
        </w:rPr>
        <w:t xml:space="preserve"> </w:t>
      </w:r>
      <w:r w:rsidRPr="00B43923">
        <w:rPr>
          <w:sz w:val="16"/>
          <w:szCs w:val="16"/>
          <w:lang w:val="en-PH"/>
        </w:rPr>
        <w:t xml:space="preserve">assets, and liabilities of </w:t>
      </w:r>
      <w:r w:rsidR="002D5FBF">
        <w:rPr>
          <w:sz w:val="16"/>
          <w:szCs w:val="16"/>
          <w:lang w:val="en-PH"/>
        </w:rPr>
        <w:t xml:space="preserve">the </w:t>
      </w:r>
      <w:r w:rsidRPr="00B43923">
        <w:rPr>
          <w:sz w:val="16"/>
          <w:szCs w:val="16"/>
          <w:lang w:val="en-PH"/>
        </w:rPr>
        <w:t>declarant’s</w:t>
      </w:r>
      <w:r w:rsidR="00CE7ABB" w:rsidRPr="00B43923">
        <w:rPr>
          <w:sz w:val="16"/>
          <w:szCs w:val="16"/>
          <w:lang w:val="en-PH"/>
        </w:rPr>
        <w:t xml:space="preserve"> spouse</w:t>
      </w:r>
      <w:r w:rsidR="003504F2" w:rsidRPr="00B43923">
        <w:rPr>
          <w:sz w:val="16"/>
          <w:szCs w:val="16"/>
          <w:lang w:val="en-PH"/>
        </w:rPr>
        <w:t>,</w:t>
      </w:r>
      <w:r w:rsidRPr="00B43923">
        <w:rPr>
          <w:sz w:val="16"/>
          <w:szCs w:val="16"/>
          <w:lang w:val="en-PH"/>
        </w:rPr>
        <w:t xml:space="preserve"> and</w:t>
      </w:r>
      <w:r w:rsidR="003504F2" w:rsidRPr="00B43923">
        <w:rPr>
          <w:sz w:val="16"/>
          <w:szCs w:val="16"/>
          <w:lang w:val="en-PH"/>
        </w:rPr>
        <w:t xml:space="preserve"> properties of</w:t>
      </w:r>
      <w:r w:rsidRPr="00B43923">
        <w:rPr>
          <w:sz w:val="16"/>
          <w:szCs w:val="16"/>
          <w:lang w:val="en-PH"/>
        </w:rPr>
        <w:t xml:space="preserve"> children below 18 years of age and living in </w:t>
      </w:r>
      <w:r w:rsidR="002D5FBF">
        <w:rPr>
          <w:sz w:val="16"/>
          <w:szCs w:val="16"/>
          <w:lang w:val="en-PH"/>
        </w:rPr>
        <w:t xml:space="preserve">the </w:t>
      </w:r>
      <w:r w:rsidRPr="00B43923">
        <w:rPr>
          <w:sz w:val="16"/>
          <w:szCs w:val="16"/>
          <w:lang w:val="en-PH"/>
        </w:rPr>
        <w:t xml:space="preserve">declarant’s household shall </w:t>
      </w:r>
      <w:r w:rsidR="003504F2" w:rsidRPr="00B43923">
        <w:rPr>
          <w:sz w:val="16"/>
          <w:szCs w:val="16"/>
          <w:lang w:val="en-PH"/>
        </w:rPr>
        <w:t xml:space="preserve">be disclosed </w:t>
      </w:r>
      <w:r w:rsidRPr="00B43923">
        <w:rPr>
          <w:sz w:val="16"/>
          <w:szCs w:val="16"/>
          <w:lang w:val="en-PH"/>
        </w:rPr>
        <w:t>us</w:t>
      </w:r>
      <w:r w:rsidR="003504F2" w:rsidRPr="00B43923">
        <w:rPr>
          <w:sz w:val="16"/>
          <w:szCs w:val="16"/>
          <w:lang w:val="en-PH"/>
        </w:rPr>
        <w:t>ing</w:t>
      </w:r>
      <w:r w:rsidRPr="00B43923">
        <w:rPr>
          <w:sz w:val="16"/>
          <w:szCs w:val="16"/>
          <w:lang w:val="en-PH"/>
        </w:rPr>
        <w:t xml:space="preserve"> the additional sheets provided.</w:t>
      </w:r>
    </w:p>
    <w:p w14:paraId="794D7BF8" w14:textId="76CBC121" w:rsidR="00AD45B0" w:rsidRPr="00AD45B0" w:rsidRDefault="00AD45B0">
      <w:pPr>
        <w:pStyle w:val="EndnoteText"/>
        <w:rPr>
          <w:sz w:val="16"/>
          <w:szCs w:val="16"/>
          <w:lang w:val="en-PH"/>
        </w:rPr>
      </w:pPr>
      <w:proofErr w:type="spellStart"/>
      <w:proofErr w:type="gramStart"/>
      <w:r>
        <w:rPr>
          <w:sz w:val="16"/>
          <w:szCs w:val="16"/>
          <w:vertAlign w:val="superscript"/>
          <w:lang w:val="en-PH"/>
        </w:rPr>
        <w:t>iv</w:t>
      </w:r>
      <w:proofErr w:type="spellEnd"/>
      <w:proofErr w:type="gramEnd"/>
      <w:r>
        <w:rPr>
          <w:sz w:val="16"/>
          <w:szCs w:val="16"/>
          <w:lang w:val="en-PH"/>
        </w:rPr>
        <w:t xml:space="preserve"> </w:t>
      </w:r>
      <w:proofErr w:type="spellStart"/>
      <w:r w:rsidR="00A72E87" w:rsidRPr="002D5FBF">
        <w:rPr>
          <w:i/>
          <w:iCs/>
          <w:sz w:val="16"/>
          <w:szCs w:val="16"/>
          <w:lang w:val="en-PH"/>
        </w:rPr>
        <w:t>Balae</w:t>
      </w:r>
      <w:proofErr w:type="spellEnd"/>
      <w:r w:rsidR="00A72E87">
        <w:rPr>
          <w:sz w:val="16"/>
          <w:szCs w:val="16"/>
          <w:lang w:val="en-PH"/>
        </w:rPr>
        <w:t xml:space="preserve"> refers to the parent of one’s son or daughter-in-law; </w:t>
      </w:r>
      <w:proofErr w:type="spellStart"/>
      <w:r w:rsidR="00A72E87" w:rsidRPr="002D5FBF">
        <w:rPr>
          <w:i/>
          <w:iCs/>
          <w:sz w:val="16"/>
          <w:szCs w:val="16"/>
          <w:lang w:val="en-PH"/>
        </w:rPr>
        <w:t>Bilas</w:t>
      </w:r>
      <w:proofErr w:type="spellEnd"/>
      <w:r w:rsidR="00A72E87">
        <w:rPr>
          <w:sz w:val="16"/>
          <w:szCs w:val="16"/>
          <w:lang w:val="en-PH"/>
        </w:rPr>
        <w:t xml:space="preserve"> refers to a brother-in-law’s wife or sister-in-law’s husband</w:t>
      </w:r>
      <w:r w:rsidR="002D5FBF">
        <w:rPr>
          <w:sz w:val="16"/>
          <w:szCs w:val="16"/>
          <w:lang w:val="en-PH"/>
        </w:rPr>
        <w:t xml:space="preserve">; </w:t>
      </w:r>
      <w:proofErr w:type="spellStart"/>
      <w:r w:rsidR="002D5FBF" w:rsidRPr="002D5FBF">
        <w:rPr>
          <w:i/>
          <w:iCs/>
          <w:sz w:val="16"/>
          <w:szCs w:val="16"/>
          <w:lang w:val="en-PH"/>
        </w:rPr>
        <w:t>Inso</w:t>
      </w:r>
      <w:proofErr w:type="spellEnd"/>
      <w:r w:rsidR="002D5FBF">
        <w:rPr>
          <w:sz w:val="16"/>
          <w:szCs w:val="16"/>
          <w:lang w:val="en-PH"/>
        </w:rPr>
        <w:t xml:space="preserve"> refers to the appellation for the wife of an elder brother or male cousi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07"/>
      <w:gridCol w:w="348"/>
    </w:tblGrid>
    <w:tr w:rsidR="001207AB" w14:paraId="2DA68F9B" w14:textId="77777777" w:rsidTr="00271197">
      <w:trPr>
        <w:trHeight w:val="272"/>
        <w:jc w:val="center"/>
      </w:trPr>
      <w:tc>
        <w:tcPr>
          <w:tcW w:w="1207" w:type="dxa"/>
        </w:tcPr>
        <w:p w14:paraId="2E45C2EB" w14:textId="0DFDAC87" w:rsidR="001207AB" w:rsidRDefault="002B6A24" w:rsidP="00E8162A">
          <w:pPr>
            <w:pStyle w:val="Footer"/>
            <w:jc w:val="center"/>
            <w:rPr>
              <w:i/>
            </w:rPr>
          </w:pPr>
          <w:r>
            <w:rPr>
              <w:i/>
            </w:rPr>
            <w:t xml:space="preserve">Page </w:t>
          </w:r>
          <w:r w:rsidRPr="00F665E5">
            <w:rPr>
              <w:i/>
            </w:rPr>
            <w:fldChar w:fldCharType="begin"/>
          </w:r>
          <w:r w:rsidRPr="00F665E5">
            <w:rPr>
              <w:i/>
            </w:rPr>
            <w:instrText xml:space="preserve"> PAGE   \* MERGEFORMAT </w:instrText>
          </w:r>
          <w:r w:rsidRPr="00F665E5">
            <w:rPr>
              <w:i/>
            </w:rPr>
            <w:fldChar w:fldCharType="separate"/>
          </w:r>
          <w:r w:rsidR="006F44A0">
            <w:rPr>
              <w:i/>
              <w:noProof/>
            </w:rPr>
            <w:t>2</w:t>
          </w:r>
          <w:r w:rsidRPr="00F665E5">
            <w:rPr>
              <w:i/>
            </w:rPr>
            <w:fldChar w:fldCharType="end"/>
          </w:r>
          <w:r>
            <w:rPr>
              <w:i/>
            </w:rPr>
            <w:t xml:space="preserve"> of</w:t>
          </w:r>
        </w:p>
      </w:tc>
      <w:tc>
        <w:tcPr>
          <w:tcW w:w="348" w:type="dxa"/>
          <w:tcBorders>
            <w:bottom w:val="single" w:sz="4" w:space="0" w:color="auto"/>
          </w:tcBorders>
        </w:tcPr>
        <w:p w14:paraId="4553746F" w14:textId="684E9653" w:rsidR="001207AB" w:rsidRDefault="001207AB" w:rsidP="00E8162A">
          <w:pPr>
            <w:pStyle w:val="Footer"/>
            <w:jc w:val="center"/>
            <w:rPr>
              <w:i/>
            </w:rPr>
          </w:pPr>
        </w:p>
      </w:tc>
    </w:tr>
  </w:tbl>
  <w:p w14:paraId="10405DAD" w14:textId="39849DDD" w:rsidR="00640606" w:rsidRDefault="00640606" w:rsidP="000923E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4F2A46" w14:textId="641F4B08" w:rsidR="000923EE" w:rsidRDefault="000923EE">
    <w:pPr>
      <w:pStyle w:val="Footer"/>
    </w:pPr>
  </w:p>
  <w:p w14:paraId="77CB2EEA" w14:textId="3BC90AA7" w:rsidR="00271197" w:rsidRDefault="0027119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085344" w14:textId="77777777" w:rsidR="0012711A" w:rsidRDefault="0012711A" w:rsidP="00F665E5">
      <w:r>
        <w:separator/>
      </w:r>
    </w:p>
  </w:footnote>
  <w:footnote w:type="continuationSeparator" w:id="0">
    <w:p w14:paraId="5A53B899" w14:textId="77777777" w:rsidR="0012711A" w:rsidRDefault="0012711A" w:rsidP="00F665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C7A596" w14:textId="77777777" w:rsidR="000923EE" w:rsidRDefault="000923EE">
    <w:pPr>
      <w:pStyle w:val="Header"/>
    </w:pPr>
  </w:p>
  <w:p w14:paraId="1E9CC173" w14:textId="77777777" w:rsidR="00271197" w:rsidRDefault="0027119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68EDFD" w14:textId="5F087FE5" w:rsidR="000923EE" w:rsidRDefault="000923EE">
    <w:pPr>
      <w:pStyle w:val="Header"/>
    </w:pPr>
  </w:p>
  <w:p w14:paraId="26146749" w14:textId="2AAA8967" w:rsidR="00271197" w:rsidRDefault="0027119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9620DF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abstractNum w:abstractNumId="1">
    <w:nsid w:val="04492421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F6C5F9D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abstractNum w:abstractNumId="3">
    <w:nsid w:val="609C7D9F"/>
    <w:multiLevelType w:val="hybridMultilevel"/>
    <w:tmpl w:val="5AA00B7A"/>
    <w:lvl w:ilvl="0" w:tplc="40B4B86A">
      <w:start w:val="2"/>
      <w:numFmt w:val="decimal"/>
      <w:lvlText w:val="%1."/>
      <w:lvlJc w:val="left"/>
      <w:pPr>
        <w:tabs>
          <w:tab w:val="num" w:pos="563"/>
        </w:tabs>
        <w:ind w:left="563" w:hanging="405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K3MDc0NDM1MLBQ0lEKTi0uzszPAykwrgUAB3i6iCwAAAA="/>
  </w:docVars>
  <w:rsids>
    <w:rsidRoot w:val="00DF51EF"/>
    <w:rsid w:val="00006800"/>
    <w:rsid w:val="0001411E"/>
    <w:rsid w:val="00017D34"/>
    <w:rsid w:val="00020D3F"/>
    <w:rsid w:val="00021738"/>
    <w:rsid w:val="00040851"/>
    <w:rsid w:val="00052A2D"/>
    <w:rsid w:val="00052B28"/>
    <w:rsid w:val="00065E48"/>
    <w:rsid w:val="00067219"/>
    <w:rsid w:val="00075D49"/>
    <w:rsid w:val="000836C8"/>
    <w:rsid w:val="00091634"/>
    <w:rsid w:val="000923EE"/>
    <w:rsid w:val="000A1027"/>
    <w:rsid w:val="000B2EC6"/>
    <w:rsid w:val="000B3ED3"/>
    <w:rsid w:val="000B6531"/>
    <w:rsid w:val="000B66BF"/>
    <w:rsid w:val="000C3F19"/>
    <w:rsid w:val="000C6DD7"/>
    <w:rsid w:val="000E6C55"/>
    <w:rsid w:val="000F4953"/>
    <w:rsid w:val="001015C3"/>
    <w:rsid w:val="00110509"/>
    <w:rsid w:val="00110B3D"/>
    <w:rsid w:val="001154EE"/>
    <w:rsid w:val="001207AB"/>
    <w:rsid w:val="00121F7B"/>
    <w:rsid w:val="001249DF"/>
    <w:rsid w:val="001259D2"/>
    <w:rsid w:val="0012711A"/>
    <w:rsid w:val="001416E3"/>
    <w:rsid w:val="00147CE5"/>
    <w:rsid w:val="0015131A"/>
    <w:rsid w:val="001632D6"/>
    <w:rsid w:val="00164AA1"/>
    <w:rsid w:val="0018179A"/>
    <w:rsid w:val="00186B1F"/>
    <w:rsid w:val="00191D8F"/>
    <w:rsid w:val="00197532"/>
    <w:rsid w:val="001A7707"/>
    <w:rsid w:val="001A772C"/>
    <w:rsid w:val="001B4680"/>
    <w:rsid w:val="001C5445"/>
    <w:rsid w:val="001F2351"/>
    <w:rsid w:val="00202717"/>
    <w:rsid w:val="00221F82"/>
    <w:rsid w:val="0023400F"/>
    <w:rsid w:val="002404AF"/>
    <w:rsid w:val="00243E84"/>
    <w:rsid w:val="00246ACA"/>
    <w:rsid w:val="00251740"/>
    <w:rsid w:val="00271197"/>
    <w:rsid w:val="00275015"/>
    <w:rsid w:val="0028235C"/>
    <w:rsid w:val="002B1868"/>
    <w:rsid w:val="002B5D1C"/>
    <w:rsid w:val="002B6A24"/>
    <w:rsid w:val="002C12C7"/>
    <w:rsid w:val="002C2BEB"/>
    <w:rsid w:val="002C4F34"/>
    <w:rsid w:val="002C53DA"/>
    <w:rsid w:val="002D5FBF"/>
    <w:rsid w:val="002E0E9B"/>
    <w:rsid w:val="002E0FE5"/>
    <w:rsid w:val="002F07AA"/>
    <w:rsid w:val="00316594"/>
    <w:rsid w:val="003203BB"/>
    <w:rsid w:val="00333592"/>
    <w:rsid w:val="00340340"/>
    <w:rsid w:val="003504F2"/>
    <w:rsid w:val="003543E5"/>
    <w:rsid w:val="003552F2"/>
    <w:rsid w:val="00370B1C"/>
    <w:rsid w:val="00370E7B"/>
    <w:rsid w:val="00373F30"/>
    <w:rsid w:val="00376D4F"/>
    <w:rsid w:val="00381827"/>
    <w:rsid w:val="00381BC4"/>
    <w:rsid w:val="00382996"/>
    <w:rsid w:val="003867B5"/>
    <w:rsid w:val="00387E47"/>
    <w:rsid w:val="0039239B"/>
    <w:rsid w:val="003A655F"/>
    <w:rsid w:val="003A771F"/>
    <w:rsid w:val="003B044D"/>
    <w:rsid w:val="003B1869"/>
    <w:rsid w:val="003B2A70"/>
    <w:rsid w:val="003C662F"/>
    <w:rsid w:val="003C6B14"/>
    <w:rsid w:val="003D1C26"/>
    <w:rsid w:val="003D1D6D"/>
    <w:rsid w:val="003D43C2"/>
    <w:rsid w:val="003D79F7"/>
    <w:rsid w:val="003F25DD"/>
    <w:rsid w:val="003F54A2"/>
    <w:rsid w:val="004052A6"/>
    <w:rsid w:val="00405D84"/>
    <w:rsid w:val="00406533"/>
    <w:rsid w:val="00406E7F"/>
    <w:rsid w:val="00411C90"/>
    <w:rsid w:val="00425A96"/>
    <w:rsid w:val="004318D2"/>
    <w:rsid w:val="004453B4"/>
    <w:rsid w:val="00450E61"/>
    <w:rsid w:val="00453E04"/>
    <w:rsid w:val="004547B8"/>
    <w:rsid w:val="00465AC5"/>
    <w:rsid w:val="004662FA"/>
    <w:rsid w:val="00494082"/>
    <w:rsid w:val="004A1035"/>
    <w:rsid w:val="004A27BC"/>
    <w:rsid w:val="004C5FA6"/>
    <w:rsid w:val="004D188E"/>
    <w:rsid w:val="004E47E0"/>
    <w:rsid w:val="004E6F13"/>
    <w:rsid w:val="00504792"/>
    <w:rsid w:val="00504FC9"/>
    <w:rsid w:val="00513A6A"/>
    <w:rsid w:val="00517557"/>
    <w:rsid w:val="00520696"/>
    <w:rsid w:val="00520798"/>
    <w:rsid w:val="005375AF"/>
    <w:rsid w:val="00537E2C"/>
    <w:rsid w:val="00547979"/>
    <w:rsid w:val="0054798E"/>
    <w:rsid w:val="00556B26"/>
    <w:rsid w:val="00561665"/>
    <w:rsid w:val="00582FAB"/>
    <w:rsid w:val="0058349F"/>
    <w:rsid w:val="00597B45"/>
    <w:rsid w:val="005C0A54"/>
    <w:rsid w:val="005D4650"/>
    <w:rsid w:val="005E5D92"/>
    <w:rsid w:val="005F1D01"/>
    <w:rsid w:val="00606C28"/>
    <w:rsid w:val="00613407"/>
    <w:rsid w:val="0062265F"/>
    <w:rsid w:val="006261BE"/>
    <w:rsid w:val="0063507D"/>
    <w:rsid w:val="00637760"/>
    <w:rsid w:val="00640606"/>
    <w:rsid w:val="00647EB5"/>
    <w:rsid w:val="00653AD3"/>
    <w:rsid w:val="00657413"/>
    <w:rsid w:val="00672E30"/>
    <w:rsid w:val="00674F59"/>
    <w:rsid w:val="0067569C"/>
    <w:rsid w:val="00683217"/>
    <w:rsid w:val="00685273"/>
    <w:rsid w:val="00687F38"/>
    <w:rsid w:val="00694D4E"/>
    <w:rsid w:val="006960C3"/>
    <w:rsid w:val="006A3083"/>
    <w:rsid w:val="006A6A97"/>
    <w:rsid w:val="006A7FD5"/>
    <w:rsid w:val="006B6097"/>
    <w:rsid w:val="006C240F"/>
    <w:rsid w:val="006C3B0F"/>
    <w:rsid w:val="006D71AA"/>
    <w:rsid w:val="006E399C"/>
    <w:rsid w:val="006E698D"/>
    <w:rsid w:val="006F2EE3"/>
    <w:rsid w:val="006F33BA"/>
    <w:rsid w:val="006F44A0"/>
    <w:rsid w:val="00706C10"/>
    <w:rsid w:val="00724B9A"/>
    <w:rsid w:val="00774935"/>
    <w:rsid w:val="00775E22"/>
    <w:rsid w:val="007762BD"/>
    <w:rsid w:val="00784D51"/>
    <w:rsid w:val="00791867"/>
    <w:rsid w:val="00797421"/>
    <w:rsid w:val="007A0A67"/>
    <w:rsid w:val="007A0D21"/>
    <w:rsid w:val="007A6DB4"/>
    <w:rsid w:val="007B4988"/>
    <w:rsid w:val="007B7871"/>
    <w:rsid w:val="007D146F"/>
    <w:rsid w:val="007D40BB"/>
    <w:rsid w:val="007F3912"/>
    <w:rsid w:val="00813D15"/>
    <w:rsid w:val="00820BD0"/>
    <w:rsid w:val="00825685"/>
    <w:rsid w:val="00830B94"/>
    <w:rsid w:val="00841B41"/>
    <w:rsid w:val="00857D31"/>
    <w:rsid w:val="008601F3"/>
    <w:rsid w:val="008833D1"/>
    <w:rsid w:val="008868EE"/>
    <w:rsid w:val="00895AF3"/>
    <w:rsid w:val="008A05DE"/>
    <w:rsid w:val="008D69BE"/>
    <w:rsid w:val="008F2076"/>
    <w:rsid w:val="00903433"/>
    <w:rsid w:val="0090467D"/>
    <w:rsid w:val="00914250"/>
    <w:rsid w:val="00920A2C"/>
    <w:rsid w:val="00923B33"/>
    <w:rsid w:val="00924BBB"/>
    <w:rsid w:val="00937B72"/>
    <w:rsid w:val="00940109"/>
    <w:rsid w:val="0094052A"/>
    <w:rsid w:val="00944063"/>
    <w:rsid w:val="00954989"/>
    <w:rsid w:val="00956CBE"/>
    <w:rsid w:val="009630D1"/>
    <w:rsid w:val="009725D3"/>
    <w:rsid w:val="009766BE"/>
    <w:rsid w:val="009833DF"/>
    <w:rsid w:val="009879AF"/>
    <w:rsid w:val="00990351"/>
    <w:rsid w:val="0099185A"/>
    <w:rsid w:val="00997D5B"/>
    <w:rsid w:val="009A7678"/>
    <w:rsid w:val="009C25BF"/>
    <w:rsid w:val="009F4E19"/>
    <w:rsid w:val="009F4F70"/>
    <w:rsid w:val="00A06BC9"/>
    <w:rsid w:val="00A233CC"/>
    <w:rsid w:val="00A30C36"/>
    <w:rsid w:val="00A40E9C"/>
    <w:rsid w:val="00A53BFA"/>
    <w:rsid w:val="00A613E3"/>
    <w:rsid w:val="00A64FD6"/>
    <w:rsid w:val="00A72E87"/>
    <w:rsid w:val="00A76BC3"/>
    <w:rsid w:val="00A90D16"/>
    <w:rsid w:val="00AC3CC5"/>
    <w:rsid w:val="00AC5AE9"/>
    <w:rsid w:val="00AD45B0"/>
    <w:rsid w:val="00AE2927"/>
    <w:rsid w:val="00AE2E89"/>
    <w:rsid w:val="00B015AB"/>
    <w:rsid w:val="00B05A54"/>
    <w:rsid w:val="00B07A90"/>
    <w:rsid w:val="00B30B16"/>
    <w:rsid w:val="00B41E0A"/>
    <w:rsid w:val="00B43923"/>
    <w:rsid w:val="00B54D0D"/>
    <w:rsid w:val="00B61600"/>
    <w:rsid w:val="00B62453"/>
    <w:rsid w:val="00B63CFD"/>
    <w:rsid w:val="00B731F5"/>
    <w:rsid w:val="00B7545D"/>
    <w:rsid w:val="00B7591F"/>
    <w:rsid w:val="00B863F8"/>
    <w:rsid w:val="00B959DD"/>
    <w:rsid w:val="00B97C71"/>
    <w:rsid w:val="00BB4CED"/>
    <w:rsid w:val="00BC56D2"/>
    <w:rsid w:val="00BC6EA9"/>
    <w:rsid w:val="00BF2454"/>
    <w:rsid w:val="00BF4147"/>
    <w:rsid w:val="00BF53DA"/>
    <w:rsid w:val="00BF6E57"/>
    <w:rsid w:val="00C07592"/>
    <w:rsid w:val="00C07E86"/>
    <w:rsid w:val="00C24961"/>
    <w:rsid w:val="00C273D7"/>
    <w:rsid w:val="00C27E0B"/>
    <w:rsid w:val="00C41B73"/>
    <w:rsid w:val="00C469FA"/>
    <w:rsid w:val="00C54E98"/>
    <w:rsid w:val="00C7123F"/>
    <w:rsid w:val="00C75B8E"/>
    <w:rsid w:val="00C77957"/>
    <w:rsid w:val="00C83397"/>
    <w:rsid w:val="00CA21F9"/>
    <w:rsid w:val="00CB2818"/>
    <w:rsid w:val="00CD04BB"/>
    <w:rsid w:val="00CD4DC8"/>
    <w:rsid w:val="00CD6682"/>
    <w:rsid w:val="00CE00C4"/>
    <w:rsid w:val="00CE7559"/>
    <w:rsid w:val="00CE7ABB"/>
    <w:rsid w:val="00D0130A"/>
    <w:rsid w:val="00D0354B"/>
    <w:rsid w:val="00D05C96"/>
    <w:rsid w:val="00D07637"/>
    <w:rsid w:val="00D12A6E"/>
    <w:rsid w:val="00D164F8"/>
    <w:rsid w:val="00D16D44"/>
    <w:rsid w:val="00D338DF"/>
    <w:rsid w:val="00D44395"/>
    <w:rsid w:val="00D45619"/>
    <w:rsid w:val="00D5649F"/>
    <w:rsid w:val="00D672AC"/>
    <w:rsid w:val="00D73018"/>
    <w:rsid w:val="00DB615C"/>
    <w:rsid w:val="00DD350D"/>
    <w:rsid w:val="00DF1AC1"/>
    <w:rsid w:val="00DF51EF"/>
    <w:rsid w:val="00DF641A"/>
    <w:rsid w:val="00E17C67"/>
    <w:rsid w:val="00E26D57"/>
    <w:rsid w:val="00E344AA"/>
    <w:rsid w:val="00E4573B"/>
    <w:rsid w:val="00E5385A"/>
    <w:rsid w:val="00E613B1"/>
    <w:rsid w:val="00E73936"/>
    <w:rsid w:val="00E75138"/>
    <w:rsid w:val="00E8162A"/>
    <w:rsid w:val="00E83519"/>
    <w:rsid w:val="00E83B13"/>
    <w:rsid w:val="00E84BE3"/>
    <w:rsid w:val="00E93A35"/>
    <w:rsid w:val="00EA06B1"/>
    <w:rsid w:val="00EA0BB3"/>
    <w:rsid w:val="00EA3818"/>
    <w:rsid w:val="00EA69DF"/>
    <w:rsid w:val="00EB02CC"/>
    <w:rsid w:val="00EC4019"/>
    <w:rsid w:val="00ED112B"/>
    <w:rsid w:val="00ED7B0E"/>
    <w:rsid w:val="00EE6886"/>
    <w:rsid w:val="00F05A39"/>
    <w:rsid w:val="00F12841"/>
    <w:rsid w:val="00F15291"/>
    <w:rsid w:val="00F1785D"/>
    <w:rsid w:val="00F238BC"/>
    <w:rsid w:val="00F3549C"/>
    <w:rsid w:val="00F57BD9"/>
    <w:rsid w:val="00F665E5"/>
    <w:rsid w:val="00F7030A"/>
    <w:rsid w:val="00F72ECC"/>
    <w:rsid w:val="00F812D8"/>
    <w:rsid w:val="00F828A4"/>
    <w:rsid w:val="00F8339F"/>
    <w:rsid w:val="00F8589F"/>
    <w:rsid w:val="00F87366"/>
    <w:rsid w:val="00F929B8"/>
    <w:rsid w:val="00F96ABC"/>
    <w:rsid w:val="00F97C74"/>
    <w:rsid w:val="00FC1202"/>
    <w:rsid w:val="00FD02AE"/>
    <w:rsid w:val="00FF5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0405C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6B1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F51EF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F665E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665E5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F665E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65E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EE68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E6886"/>
    <w:rPr>
      <w:rFonts w:ascii="Segoe UI" w:hAnsi="Segoe UI" w:cs="Segoe UI"/>
      <w:sz w:val="18"/>
      <w:szCs w:val="18"/>
      <w:lang w:val="en-US" w:eastAsia="en-US"/>
    </w:rPr>
  </w:style>
  <w:style w:type="paragraph" w:styleId="EndnoteText">
    <w:name w:val="endnote text"/>
    <w:basedOn w:val="Normal"/>
    <w:link w:val="EndnoteTextChar"/>
    <w:rsid w:val="00246ACA"/>
    <w:rPr>
      <w:sz w:val="20"/>
      <w:szCs w:val="20"/>
    </w:rPr>
  </w:style>
  <w:style w:type="character" w:customStyle="1" w:styleId="EndnoteTextChar">
    <w:name w:val="Endnote Text Char"/>
    <w:link w:val="EndnoteText"/>
    <w:rsid w:val="00246ACA"/>
    <w:rPr>
      <w:lang w:val="en-US" w:eastAsia="en-US"/>
    </w:rPr>
  </w:style>
  <w:style w:type="character" w:styleId="EndnoteReference">
    <w:name w:val="endnote reference"/>
    <w:rsid w:val="00246ACA"/>
    <w:rPr>
      <w:vertAlign w:val="superscript"/>
    </w:rPr>
  </w:style>
  <w:style w:type="paragraph" w:styleId="FootnoteText">
    <w:name w:val="footnote text"/>
    <w:basedOn w:val="Normal"/>
    <w:link w:val="FootnoteTextChar"/>
    <w:rsid w:val="00B43923"/>
    <w:rPr>
      <w:sz w:val="20"/>
      <w:szCs w:val="20"/>
    </w:rPr>
  </w:style>
  <w:style w:type="character" w:customStyle="1" w:styleId="FootnoteTextChar">
    <w:name w:val="Footnote Text Char"/>
    <w:link w:val="FootnoteText"/>
    <w:rsid w:val="00B43923"/>
    <w:rPr>
      <w:lang w:val="en-US" w:eastAsia="en-US"/>
    </w:rPr>
  </w:style>
  <w:style w:type="character" w:styleId="FootnoteReference">
    <w:name w:val="footnote reference"/>
    <w:rsid w:val="00B439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dd7db84a-9048-411c-8f10-3026cf6c8f53" xsi:nil="true"/>
    <lcf76f155ced4ddcb4097134ff3c332f xmlns="dd7db84a-9048-411c-8f10-3026cf6c8f53">
      <Terms xmlns="http://schemas.microsoft.com/office/infopath/2007/PartnerControls"/>
    </lcf76f155ced4ddcb4097134ff3c332f>
    <TaxCatchAll xmlns="c3b11cd5-f5a2-4b81-a0ef-b16037e05c0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DD6583B7A52248A12FC8F0906E2BE1" ma:contentTypeVersion="12" ma:contentTypeDescription="Create a new document." ma:contentTypeScope="" ma:versionID="5950e0bb506f9e5b3727508943956418">
  <xsd:schema xmlns:xsd="http://www.w3.org/2001/XMLSchema" xmlns:xs="http://www.w3.org/2001/XMLSchema" xmlns:p="http://schemas.microsoft.com/office/2006/metadata/properties" xmlns:ns2="dd7db84a-9048-411c-8f10-3026cf6c8f53" xmlns:ns3="c3b11cd5-f5a2-4b81-a0ef-b16037e05c0b" targetNamespace="http://schemas.microsoft.com/office/2006/metadata/properties" ma:root="true" ma:fieldsID="12b96b9c3bcbe3c4e322c5047de3a27f" ns2:_="" ns3:_="">
    <xsd:import namespace="dd7db84a-9048-411c-8f10-3026cf6c8f53"/>
    <xsd:import namespace="c3b11cd5-f5a2-4b81-a0ef-b16037e05c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db84a-9048-411c-8f10-3026cf6c8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8374221-8d70-4396-ba4c-d07f04888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11cd5-f5a2-4b81-a0ef-b16037e05c0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1b8cff3-0142-438c-a2f4-dda69b5cb4da}" ma:internalName="TaxCatchAll" ma:showField="CatchAllData" ma:web="c3b11cd5-f5a2-4b81-a0ef-b16037e05c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978CAE-4787-478B-A865-D025A691C413}">
  <ds:schemaRefs>
    <ds:schemaRef ds:uri="http://schemas.microsoft.com/office/2006/metadata/properties"/>
    <ds:schemaRef ds:uri="http://schemas.microsoft.com/office/infopath/2007/PartnerControls"/>
    <ds:schemaRef ds:uri="dd7db84a-9048-411c-8f10-3026cf6c8f53"/>
    <ds:schemaRef ds:uri="c3b11cd5-f5a2-4b81-a0ef-b16037e05c0b"/>
  </ds:schemaRefs>
</ds:datastoreItem>
</file>

<file path=customXml/itemProps2.xml><?xml version="1.0" encoding="utf-8"?>
<ds:datastoreItem xmlns:ds="http://schemas.openxmlformats.org/officeDocument/2006/customXml" ds:itemID="{A1D927B6-090F-4CF2-97FE-16E954C6B5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0F51DD-23C2-4DD8-A194-A79398B1D0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7db84a-9048-411c-8f10-3026cf6c8f53"/>
    <ds:schemaRef ds:uri="c3b11cd5-f5a2-4b81-a0ef-b16037e05c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60A371-38A3-4A3B-AC53-9D692A7E3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2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2-02T21:51:00Z</dcterms:created>
  <dcterms:modified xsi:type="dcterms:W3CDTF">2026-06-30T01:4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81700</vt:r8>
  </property>
  <property fmtid="{D5CDD505-2E9C-101B-9397-08002B2CF9AE}" pid="3" name="xd_ProgID">
    <vt:lpwstr/>
  </property>
  <property fmtid="{D5CDD505-2E9C-101B-9397-08002B2CF9AE}" pid="4" name="MediaServiceImageTags">
    <vt:lpwstr/>
  </property>
  <property fmtid="{D5CDD505-2E9C-101B-9397-08002B2CF9AE}" pid="5" name="ContentTypeId">
    <vt:lpwstr>0x010100C7DD6583B7A52248A12FC8F0906E2BE1</vt:lpwstr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GrammarlyDocumentId">
    <vt:lpwstr>128cdeac5a0118c413b666ef1cbecd97625edfd4b1934a80c25abe47699cf2e1</vt:lpwstr>
  </property>
</Properties>
</file>